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Spec="right" w:tblpY="2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865"/>
        <w:gridCol w:w="4614"/>
      </w:tblGrid>
      <w:tr w:rsidR="00A7322C" w:rsidRPr="00420C95" w14:paraId="54BFDCE6" w14:textId="77777777" w:rsidTr="00A7322C">
        <w:trPr>
          <w:trHeight w:val="2258"/>
        </w:trPr>
        <w:tc>
          <w:tcPr>
            <w:tcW w:w="3865" w:type="dxa"/>
          </w:tcPr>
          <w:p w14:paraId="2FFACF6D" w14:textId="5734991F" w:rsidR="00A7322C" w:rsidRPr="00420C95" w:rsidRDefault="00E25D82" w:rsidP="00A7322C">
            <w:pPr>
              <w:tabs>
                <w:tab w:val="left" w:pos="1980"/>
                <w:tab w:val="right" w:pos="10469"/>
              </w:tabs>
              <w:rPr>
                <w:rFonts w:ascii="Times New Roman" w:hAnsi="Times New Roman" w:cs="Times New Roman"/>
                <w:b/>
                <w:sz w:val="50"/>
                <w:szCs w:val="50"/>
              </w:rPr>
            </w:pPr>
            <w:r w:rsidRPr="00420C95">
              <w:rPr>
                <w:rFonts w:ascii="Times New Roman" w:hAnsi="Times New Roman" w:cs="Times New Roman"/>
                <w:b/>
                <w:sz w:val="50"/>
                <w:szCs w:val="50"/>
              </w:rPr>
              <w:t>Md. Anisur Rahamn</w:t>
            </w:r>
            <w:r w:rsidR="00A7322C" w:rsidRPr="00420C95">
              <w:rPr>
                <w:rFonts w:ascii="Times New Roman" w:hAnsi="Times New Roman" w:cs="Times New Roman"/>
                <w:b/>
                <w:sz w:val="50"/>
                <w:szCs w:val="50"/>
              </w:rPr>
              <w:t xml:space="preserve"> </w:t>
            </w:r>
            <w:r w:rsidRPr="00420C95">
              <w:rPr>
                <w:rFonts w:ascii="Times New Roman" w:hAnsi="Times New Roman" w:cs="Times New Roman"/>
                <w:b/>
                <w:sz w:val="50"/>
                <w:szCs w:val="50"/>
              </w:rPr>
              <w:t>Rony</w:t>
            </w:r>
          </w:p>
          <w:p w14:paraId="393DDA9F" w14:textId="17E322F0" w:rsidR="00A7322C" w:rsidRPr="00420C95" w:rsidRDefault="002D59BE" w:rsidP="00A7322C">
            <w:pPr>
              <w:tabs>
                <w:tab w:val="left" w:pos="1980"/>
              </w:tabs>
              <w:ind w:left="1980" w:hanging="1913"/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Mirpur-1, Dhaka 1216</w:t>
            </w:r>
          </w:p>
          <w:p w14:paraId="3B110776" w14:textId="5E5BC3FB" w:rsidR="002D59BE" w:rsidRPr="00420C95" w:rsidRDefault="002D59BE" w:rsidP="00A7322C">
            <w:pPr>
              <w:tabs>
                <w:tab w:val="left" w:pos="1980"/>
              </w:tabs>
              <w:ind w:left="1980" w:hanging="1913"/>
              <w:rPr>
                <w:rFonts w:ascii="Times New Roman" w:hAnsi="Times New Roman" w:cs="Times New Roman"/>
              </w:rPr>
            </w:pPr>
          </w:p>
          <w:p w14:paraId="14F8D1E4" w14:textId="58841663" w:rsidR="00A7322C" w:rsidRPr="00420C95" w:rsidRDefault="00A7322C" w:rsidP="00A7322C">
            <w:pPr>
              <w:tabs>
                <w:tab w:val="left" w:pos="1980"/>
              </w:tabs>
              <w:ind w:left="1980" w:hanging="1913"/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  <w:b/>
                <w:noProof/>
                <w:sz w:val="50"/>
                <w:szCs w:val="50"/>
              </w:rPr>
              <mc:AlternateContent>
                <mc:Choice Requires="wpg">
                  <w:drawing>
                    <wp:anchor distT="0" distB="0" distL="114300" distR="114300" simplePos="0" relativeHeight="251801600" behindDoc="0" locked="0" layoutInCell="1" allowOverlap="1" wp14:anchorId="5F8A3AB2" wp14:editId="4908E602">
                      <wp:simplePos x="0" y="0"/>
                      <wp:positionH relativeFrom="margin">
                        <wp:posOffset>3175</wp:posOffset>
                      </wp:positionH>
                      <wp:positionV relativeFrom="paragraph">
                        <wp:posOffset>5715</wp:posOffset>
                      </wp:positionV>
                      <wp:extent cx="1409700" cy="400050"/>
                      <wp:effectExtent l="0" t="0" r="0" b="0"/>
                      <wp:wrapNone/>
                      <wp:docPr id="3" name="Group 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9700" cy="400050"/>
                                <a:chOff x="739218" y="203431"/>
                                <a:chExt cx="1795305" cy="42788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4" name="Picture 14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739218" y="203431"/>
                                  <a:ext cx="326414" cy="39731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7" name="Text Box 17"/>
                              <wps:cNvSpPr txBox="1"/>
                              <wps:spPr>
                                <a:xfrm>
                                  <a:off x="1080266" y="358283"/>
                                  <a:ext cx="1454257" cy="273029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5FD148C4" w14:textId="45EE7C36" w:rsidR="00A7322C" w:rsidRDefault="00A7322C" w:rsidP="00A7322C">
                                    <w:pPr>
                                      <w:spacing w:after="0"/>
                                      <w:jc w:val="right"/>
                                    </w:pPr>
                                    <w:r>
                                      <w:t xml:space="preserve">+88 </w:t>
                                    </w:r>
                                    <w:r w:rsidR="00DA0501">
                                      <w:t>01630356053</w:t>
                                    </w:r>
                                  </w:p>
                                  <w:p w14:paraId="4760B974" w14:textId="5E6ACD17" w:rsidR="00A7322C" w:rsidRDefault="00A7322C" w:rsidP="00A7322C">
                                    <w:pPr>
                                      <w:spacing w:after="0"/>
                                      <w:jc w:val="right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F8A3AB2" id="Group 3" o:spid="_x0000_s1026" style="position:absolute;left:0;text-align:left;margin-left:.25pt;margin-top:.45pt;width:111pt;height:31.5pt;z-index:251801600;mso-position-horizontal-relative:margin;mso-width-relative:margin;mso-height-relative:margin" coordorigin="7392,2034" coordsize="17953,42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">
                      <v:shape id="Picture 14" o:spid="_x0000_s1027" type="#_x0000_t75" style="position:absolute;left:7392;top:2034;width:3264;height:39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">
                        <v:imagedata r:id="rId9" o:title=""/>
                        <v:path arrowok="t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17" o:spid="_x0000_s1028" type="#_x0000_t202" style="position:absolute;left:10802;top:3582;width:14543;height:27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" fillcolor="white [3201]" stroked="f" strokeweight=".5pt">
                        <v:textbox inset="0,0,0,0">
                          <w:txbxContent>
                            <w:p w14:paraId="5FD148C4" w14:textId="45EE7C36" w:rsidR="00A7322C" w:rsidRDefault="00A7322C" w:rsidP="00A7322C">
                              <w:pPr>
                                <w:spacing w:after="0"/>
                                <w:jc w:val="right"/>
                              </w:pPr>
                              <w:r>
                                <w:t xml:space="preserve">+88 </w:t>
                              </w:r>
                              <w:r w:rsidR="00DA0501">
                                <w:t>01630356053</w:t>
                              </w:r>
                            </w:p>
                            <w:p w14:paraId="4760B974" w14:textId="5E6ACD17" w:rsidR="00A7322C" w:rsidRDefault="00A7322C" w:rsidP="00A7322C">
                              <w:pPr>
                                <w:spacing w:after="0"/>
                                <w:jc w:val="right"/>
                              </w:pPr>
                            </w:p>
                          </w:txbxContent>
                        </v:textbox>
                      </v:shape>
                      <w10:wrap anchorx="margin"/>
                    </v:group>
                  </w:pict>
                </mc:Fallback>
              </mc:AlternateContent>
            </w:r>
          </w:p>
          <w:p w14:paraId="2898E049" w14:textId="77777777" w:rsidR="00A7322C" w:rsidRPr="00420C95" w:rsidRDefault="00A7322C" w:rsidP="00A7322C">
            <w:pPr>
              <w:tabs>
                <w:tab w:val="left" w:pos="1980"/>
                <w:tab w:val="right" w:pos="10469"/>
              </w:tabs>
              <w:rPr>
                <w:rFonts w:ascii="Times New Roman" w:hAnsi="Times New Roman" w:cs="Times New Roman"/>
                <w:color w:val="0563C1" w:themeColor="hyperlink"/>
                <w:u w:val="single"/>
              </w:rPr>
            </w:pPr>
          </w:p>
        </w:tc>
        <w:tc>
          <w:tcPr>
            <w:tcW w:w="4614" w:type="dxa"/>
          </w:tcPr>
          <w:p w14:paraId="0BE11CCD" w14:textId="77777777" w:rsidR="00A7322C" w:rsidRPr="00420C95" w:rsidRDefault="00A7322C" w:rsidP="00A7322C">
            <w:pPr>
              <w:tabs>
                <w:tab w:val="left" w:pos="1980"/>
                <w:tab w:val="right" w:pos="10469"/>
              </w:tabs>
              <w:rPr>
                <w:rFonts w:ascii="Times New Roman" w:hAnsi="Times New Roman" w:cs="Times New Roman"/>
                <w:color w:val="0563C1" w:themeColor="hyperlink"/>
                <w:u w:val="single"/>
              </w:rPr>
            </w:pPr>
            <w:r w:rsidRPr="00420C95">
              <w:rPr>
                <w:rFonts w:ascii="Times New Roman" w:hAnsi="Times New Roman" w:cs="Times New Roman"/>
                <w:noProof/>
                <w:color w:val="0563C1" w:themeColor="hyperlink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802624" behindDoc="0" locked="0" layoutInCell="1" allowOverlap="1" wp14:anchorId="2E266E1D" wp14:editId="135B0F47">
                      <wp:simplePos x="0" y="0"/>
                      <wp:positionH relativeFrom="column">
                        <wp:posOffset>813435</wp:posOffset>
                      </wp:positionH>
                      <wp:positionV relativeFrom="paragraph">
                        <wp:posOffset>110490</wp:posOffset>
                      </wp:positionV>
                      <wp:extent cx="1630680" cy="211455"/>
                      <wp:effectExtent l="0" t="0" r="7620" b="0"/>
                      <wp:wrapNone/>
                      <wp:docPr id="20" name="Text Box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30680" cy="2114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4B77925" w14:textId="4B0481C3" w:rsidR="00A7322C" w:rsidRPr="002F00AF" w:rsidRDefault="002F00AF" w:rsidP="00A7322C">
                                  <w:pPr>
                                    <w:jc w:val="right"/>
                                    <w:rPr>
                                      <w:rStyle w:val="Hyperlink"/>
                                      <w:sz w:val="18"/>
                                    </w:rPr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 xml:space="preserve"> HYPERLINK "mailto:anisur15-7880@diu.edu.bd" </w:instrText>
                                  </w:r>
                                  <w:r>
                                    <w:fldChar w:fldCharType="separate"/>
                                  </w:r>
                                  <w:r w:rsidR="00C244B6" w:rsidRPr="002F00AF">
                                    <w:rPr>
                                      <w:rStyle w:val="Hyperlink"/>
                                    </w:rPr>
                                    <w:t>anisur15-7880@diu.edu.bd</w:t>
                                  </w:r>
                                </w:p>
                                <w:p w14:paraId="6DAF70C2" w14:textId="71BA2DF1" w:rsidR="00A7322C" w:rsidRDefault="002F00AF" w:rsidP="00A7322C">
                                  <w:pPr>
                                    <w:spacing w:after="0"/>
                                    <w:jc w:val="right"/>
                                  </w:pPr>
                                  <w: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shape w14:anchorId="2E266E1D" id="Text Box 20" o:spid="_x0000_s1029" type="#_x0000_t202" style="position:absolute;margin-left:64.05pt;margin-top:8.7pt;width:128.4pt;height:16.65pt;z-index:251802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" fillcolor="white [3201]" stroked="f" strokeweight=".5pt">
                      <v:textbox inset="0,0,0,0">
                        <w:txbxContent>
                          <w:p w14:paraId="64B77925" w14:textId="4B0481C3" w:rsidR="00A7322C" w:rsidRPr="002F00AF" w:rsidRDefault="002F00AF" w:rsidP="00A7322C">
                            <w:pPr>
                              <w:jc w:val="right"/>
                              <w:rPr>
                                <w:rStyle w:val="Hyperlink"/>
                                <w:sz w:val="18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HYPERLINK "mailto:anisur15-7880@diu.edu.bd" </w:instrText>
                            </w:r>
                            <w:r>
                              <w:fldChar w:fldCharType="separate"/>
                            </w:r>
                            <w:r w:rsidR="00C244B6" w:rsidRPr="002F00AF">
                              <w:rPr>
                                <w:rStyle w:val="Hyperlink"/>
                              </w:rPr>
                              <w:t>anisur15-7880@diu.edu.bd</w:t>
                            </w:r>
                          </w:p>
                          <w:p w14:paraId="6DAF70C2" w14:textId="71BA2DF1" w:rsidR="00A7322C" w:rsidRDefault="002F00AF" w:rsidP="00A7322C">
                            <w:pPr>
                              <w:spacing w:after="0"/>
                              <w:jc w:val="right"/>
                            </w:pPr>
                            <w:r>
                              <w:fldChar w:fldCharType="end"/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20C95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809792" behindDoc="0" locked="0" layoutInCell="1" allowOverlap="1" wp14:anchorId="2765C7DF" wp14:editId="06B18EE1">
                  <wp:simplePos x="0" y="0"/>
                  <wp:positionH relativeFrom="column">
                    <wp:posOffset>2594610</wp:posOffset>
                  </wp:positionH>
                  <wp:positionV relativeFrom="paragraph">
                    <wp:posOffset>47625</wp:posOffset>
                  </wp:positionV>
                  <wp:extent cx="215900" cy="215900"/>
                  <wp:effectExtent l="0" t="0" r="0" b="0"/>
                  <wp:wrapNone/>
                  <wp:docPr id="203" name="Picture 2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900" cy="215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561A9480" w14:textId="6C3020C8" w:rsidR="00A7322C" w:rsidRPr="00420C95" w:rsidRDefault="004C2FD0" w:rsidP="00A7322C">
            <w:pPr>
              <w:tabs>
                <w:tab w:val="left" w:pos="940"/>
              </w:tabs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13888" behindDoc="0" locked="0" layoutInCell="1" allowOverlap="1" wp14:anchorId="1F747A1B" wp14:editId="5716C449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989330</wp:posOffset>
                      </wp:positionV>
                      <wp:extent cx="2477135" cy="426720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77135" cy="4267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E9D79E6" w14:textId="7686634E" w:rsidR="004C2FD0" w:rsidRDefault="004C407F" w:rsidP="004C2FD0">
                                  <w:pPr>
                                    <w:spacing w:after="0"/>
                                    <w:jc w:val="right"/>
                                  </w:pPr>
                                  <w:hyperlink r:id="rId11" w:history="1">
                                    <w:r w:rsidR="0089655A" w:rsidRPr="0032182D">
                                      <w:rPr>
                                        <w:rStyle w:val="Hyperlink"/>
                                      </w:rPr>
                                      <w:t>https://mdanisurrahmanrony.github.io/</w:t>
                                    </w:r>
                                    <w:r w:rsidR="00046747" w:rsidRPr="00046747">
                                      <w:rPr>
                                        <w:rStyle w:val="Hyperlink"/>
                                      </w:rPr>
                                      <w:t>ronyportfolio</w:t>
                                    </w:r>
                                    <w:r w:rsidR="0089655A" w:rsidRPr="0032182D">
                                      <w:rPr>
                                        <w:rStyle w:val="Hyperlink"/>
                                      </w:rPr>
                                      <w:t>/</w:t>
                                    </w:r>
                                  </w:hyperlink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F747A1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30" type="#_x0000_t202" style="position:absolute;margin-left:-.4pt;margin-top:77.9pt;width:195.05pt;height:33.6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" fillcolor="white [3201]" stroked="f" strokeweight=".5pt">
                      <v:textbox inset="0,0,0,0">
                        <w:txbxContent>
                          <w:p w14:paraId="2E9D79E6" w14:textId="7686634E" w:rsidR="004C2FD0" w:rsidRDefault="002F41E4" w:rsidP="004C2FD0">
                            <w:pPr>
                              <w:spacing w:after="0"/>
                              <w:jc w:val="right"/>
                            </w:pPr>
                            <w:hyperlink r:id="rId12" w:history="1">
                              <w:r w:rsidR="0089655A" w:rsidRPr="0032182D">
                                <w:rPr>
                                  <w:rStyle w:val="Hyperlink"/>
                                </w:rPr>
                                <w:t>https://mdanisurrahmanrony.github.io/</w:t>
                              </w:r>
                              <w:r w:rsidR="00046747" w:rsidRPr="00046747">
                                <w:rPr>
                                  <w:rStyle w:val="Hyperlink"/>
                                </w:rPr>
                                <w:t>ronyportfolio</w:t>
                              </w:r>
                              <w:r w:rsidR="0089655A" w:rsidRPr="0032182D">
                                <w:rPr>
                                  <w:rStyle w:val="Hyperlink"/>
                                </w:rPr>
                                <w:t>/</w:t>
                              </w:r>
                            </w:hyperlink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8731F" w:rsidRPr="00420C9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05696" behindDoc="0" locked="0" layoutInCell="1" allowOverlap="1" wp14:anchorId="685CD40A" wp14:editId="01C9C5F1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715010</wp:posOffset>
                      </wp:positionV>
                      <wp:extent cx="2477135" cy="240030"/>
                      <wp:effectExtent l="0" t="0" r="0" b="7620"/>
                      <wp:wrapNone/>
                      <wp:docPr id="48" name="Text Box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77135" cy="2400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FEDFBA8" w14:textId="2136C3A5" w:rsidR="00A7322C" w:rsidRDefault="004C407F" w:rsidP="00A7322C">
                                  <w:pPr>
                                    <w:spacing w:after="0"/>
                                    <w:jc w:val="right"/>
                                  </w:pPr>
                                  <w:hyperlink r:id="rId13" w:history="1">
                                    <w:r w:rsidR="00A7322C" w:rsidRPr="000235C7">
                                      <w:rPr>
                                        <w:rStyle w:val="Hyperlink"/>
                                      </w:rPr>
                                      <w:t>https://github.com/</w:t>
                                    </w:r>
                                    <w:r w:rsidR="00ED76C8" w:rsidRPr="00ED76C8">
                                      <w:rPr>
                                        <w:rStyle w:val="Hyperlink"/>
                                      </w:rPr>
                                      <w:t>mdanisurrahmanrony</w:t>
                                    </w:r>
                                  </w:hyperlink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shape w14:anchorId="685CD40A" id="Text Box 48" o:spid="_x0000_s1031" type="#_x0000_t202" style="position:absolute;margin-left:.2pt;margin-top:56.3pt;width:195.05pt;height:18.9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" fillcolor="white [3201]" stroked="f" strokeweight=".5pt">
                      <v:textbox inset="0,0,0,0">
                        <w:txbxContent>
                          <w:p w14:paraId="1FEDFBA8" w14:textId="2136C3A5" w:rsidR="00A7322C" w:rsidRDefault="008F4105" w:rsidP="00A7322C">
                            <w:pPr>
                              <w:spacing w:after="0"/>
                              <w:jc w:val="right"/>
                            </w:pPr>
                            <w:hyperlink r:id="rId14" w:history="1">
                              <w:r w:rsidR="00A7322C" w:rsidRPr="000235C7">
                                <w:rPr>
                                  <w:rStyle w:val="Hyperlink"/>
                                </w:rPr>
                                <w:t>https://github.com/</w:t>
                              </w:r>
                              <w:r w:rsidR="00ED76C8" w:rsidRPr="00ED76C8">
                                <w:rPr>
                                  <w:rStyle w:val="Hyperlink"/>
                                </w:rPr>
                                <w:t>mdanisurrahmanrony</w:t>
                              </w:r>
                            </w:hyperlink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244B6" w:rsidRPr="00420C9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03648" behindDoc="0" locked="0" layoutInCell="1" allowOverlap="1" wp14:anchorId="74C54258" wp14:editId="018658A0">
                      <wp:simplePos x="0" y="0"/>
                      <wp:positionH relativeFrom="column">
                        <wp:posOffset>55880</wp:posOffset>
                      </wp:positionH>
                      <wp:positionV relativeFrom="paragraph">
                        <wp:posOffset>189230</wp:posOffset>
                      </wp:positionV>
                      <wp:extent cx="2386965" cy="208280"/>
                      <wp:effectExtent l="0" t="0" r="0" b="1270"/>
                      <wp:wrapNone/>
                      <wp:docPr id="30" name="Text Box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86965" cy="2082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646968D" w14:textId="77777777" w:rsidR="00F51DDB" w:rsidRPr="00F51DDB" w:rsidRDefault="00F51DDB" w:rsidP="00A7322C">
                                  <w:pPr>
                                    <w:jc w:val="right"/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 xml:space="preserve"> HYPERLINK "mailto:</w:instrText>
                                  </w:r>
                                  <w:r w:rsidRPr="00F51DDB">
                                    <w:instrText>mdanisurrahmanrony49@gmail.com</w:instrText>
                                  </w:r>
                                </w:p>
                                <w:p w14:paraId="7D0A6C18" w14:textId="77777777" w:rsidR="00F51DDB" w:rsidRPr="001D228D" w:rsidRDefault="00F51DDB" w:rsidP="00A7322C">
                                  <w:pPr>
                                    <w:jc w:val="right"/>
                                    <w:rPr>
                                      <w:rStyle w:val="Hyperlink"/>
                                    </w:rPr>
                                  </w:pPr>
                                  <w:r>
                                    <w:instrText xml:space="preserve">" </w:instrText>
                                  </w:r>
                                  <w:r>
                                    <w:fldChar w:fldCharType="separate"/>
                                  </w:r>
                                  <w:r w:rsidRPr="001D228D">
                                    <w:rPr>
                                      <w:rStyle w:val="Hyperlink"/>
                                    </w:rPr>
                                    <w:t>mdanisurrahmanrony49@gmail.com</w:t>
                                  </w:r>
                                </w:p>
                                <w:p w14:paraId="6F94868D" w14:textId="13E1E2DC" w:rsidR="00A7322C" w:rsidRPr="00786C4D" w:rsidRDefault="00F51DDB" w:rsidP="00A7322C">
                                  <w:pPr>
                                    <w:spacing w:after="0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C54258" id="Text Box 30" o:spid="_x0000_s1032" type="#_x0000_t202" style="position:absolute;margin-left:4.4pt;margin-top:14.9pt;width:187.95pt;height:16.4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" fillcolor="white [3201]" stroked="f" strokeweight=".5pt">
                      <v:textbox inset="0,0,0,0">
                        <w:txbxContent>
                          <w:p w14:paraId="2646968D" w14:textId="77777777" w:rsidR="00F51DDB" w:rsidRPr="00F51DDB" w:rsidRDefault="00F51DDB" w:rsidP="00A7322C">
                            <w:pPr>
                              <w:jc w:val="right"/>
                            </w:pPr>
                            <w:r>
                              <w:fldChar w:fldCharType="begin"/>
                            </w:r>
                            <w:r>
                              <w:instrText xml:space="preserve"> HYPERLINK "mailto:</w:instrText>
                            </w:r>
                            <w:r w:rsidRPr="00F51DDB">
                              <w:instrText>mdanisurrahmanrony49@gmail.com</w:instrText>
                            </w:r>
                          </w:p>
                          <w:p w14:paraId="7D0A6C18" w14:textId="77777777" w:rsidR="00F51DDB" w:rsidRPr="001D228D" w:rsidRDefault="00F51DDB" w:rsidP="00A7322C">
                            <w:pPr>
                              <w:jc w:val="right"/>
                              <w:rPr>
                                <w:rStyle w:val="Hyperlink"/>
                              </w:rPr>
                            </w:pPr>
                            <w:r>
                              <w:instrText xml:space="preserve">" </w:instrText>
                            </w:r>
                            <w:r>
                              <w:fldChar w:fldCharType="separate"/>
                            </w:r>
                            <w:r w:rsidRPr="001D228D">
                              <w:rPr>
                                <w:rStyle w:val="Hyperlink"/>
                              </w:rPr>
                              <w:t>mdanisurrahmanrony49@gmail.com</w:t>
                            </w:r>
                          </w:p>
                          <w:p w14:paraId="6F94868D" w14:textId="13E1E2DC" w:rsidR="00A7322C" w:rsidRPr="00786C4D" w:rsidRDefault="00F51DDB" w:rsidP="00A7322C">
                            <w:pPr>
                              <w:spacing w:after="0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fldChar w:fldCharType="end"/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7322C" w:rsidRPr="00420C95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807744" behindDoc="0" locked="0" layoutInCell="1" allowOverlap="1" wp14:anchorId="64C3118C" wp14:editId="2A851076">
                  <wp:simplePos x="0" y="0"/>
                  <wp:positionH relativeFrom="column">
                    <wp:posOffset>2598420</wp:posOffset>
                  </wp:positionH>
                  <wp:positionV relativeFrom="paragraph">
                    <wp:posOffset>438150</wp:posOffset>
                  </wp:positionV>
                  <wp:extent cx="219075" cy="211734"/>
                  <wp:effectExtent l="0" t="0" r="0" b="0"/>
                  <wp:wrapNone/>
                  <wp:docPr id="196" name="Picture 1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075" cy="211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7322C" w:rsidRPr="00420C9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04672" behindDoc="0" locked="0" layoutInCell="1" allowOverlap="1" wp14:anchorId="4DD54839" wp14:editId="5612A4AC">
                      <wp:simplePos x="0" y="0"/>
                      <wp:positionH relativeFrom="column">
                        <wp:posOffset>-43180</wp:posOffset>
                      </wp:positionH>
                      <wp:positionV relativeFrom="paragraph">
                        <wp:posOffset>441325</wp:posOffset>
                      </wp:positionV>
                      <wp:extent cx="2523490" cy="165100"/>
                      <wp:effectExtent l="0" t="0" r="0" b="6350"/>
                      <wp:wrapNone/>
                      <wp:docPr id="37" name="Text Box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23490" cy="1651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E85A707" w14:textId="26C1DE2C" w:rsidR="00A7322C" w:rsidRPr="00786C4D" w:rsidRDefault="004C407F" w:rsidP="00A7322C">
                                  <w:pPr>
                                    <w:jc w:val="right"/>
                                  </w:pPr>
                                  <w:hyperlink r:id="rId16" w:history="1">
                                    <w:r w:rsidR="00A7322C" w:rsidRPr="00095754">
                                      <w:rPr>
                                        <w:rStyle w:val="Hyperlink"/>
                                      </w:rPr>
                                      <w:t>in/</w:t>
                                    </w:r>
                                    <w:r w:rsidR="00A4609F" w:rsidRPr="00A4609F">
                                      <w:rPr>
                                        <w:rStyle w:val="Hyperlink"/>
                                      </w:rPr>
                                      <w:t>md-anisur-rahman-rony-718a14144</w:t>
                                    </w:r>
                                  </w:hyperlink>
                                </w:p>
                                <w:p w14:paraId="6865AEC0" w14:textId="77777777" w:rsidR="00A7322C" w:rsidRDefault="00A7322C" w:rsidP="00A7322C">
                                  <w:pPr>
                                    <w:spacing w:after="0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  <w:pict>
                    <v:shape w14:anchorId="4DD54839" id="Text Box 37" o:spid="_x0000_s1033" type="#_x0000_t202" style="position:absolute;margin-left:-3.4pt;margin-top:34.75pt;width:198.7pt;height:13pt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" fillcolor="white [3201]" stroked="f" strokeweight=".5pt">
                      <v:textbox inset="0,0,0,0">
                        <w:txbxContent>
                          <w:p w14:paraId="7E85A707" w14:textId="26C1DE2C" w:rsidR="00A7322C" w:rsidRPr="00786C4D" w:rsidRDefault="008F4105" w:rsidP="00A7322C">
                            <w:pPr>
                              <w:jc w:val="right"/>
                            </w:pPr>
                            <w:hyperlink r:id="rId17" w:history="1">
                              <w:r w:rsidR="00A7322C" w:rsidRPr="00095754">
                                <w:rPr>
                                  <w:rStyle w:val="Hyperlink"/>
                                </w:rPr>
                                <w:t>in/</w:t>
                              </w:r>
                              <w:r w:rsidR="00A4609F" w:rsidRPr="00A4609F">
                                <w:rPr>
                                  <w:rStyle w:val="Hyperlink"/>
                                </w:rPr>
                                <w:t>md-anisur-rahman-rony-718a14144</w:t>
                              </w:r>
                            </w:hyperlink>
                          </w:p>
                          <w:p w14:paraId="6865AEC0" w14:textId="77777777" w:rsidR="00A7322C" w:rsidRDefault="00A7322C" w:rsidP="00A7322C">
                            <w:pPr>
                              <w:spacing w:after="0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7322C" w:rsidRPr="00420C95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811840" behindDoc="0" locked="0" layoutInCell="1" allowOverlap="1" wp14:anchorId="29EF9FF1" wp14:editId="68D7B42B">
                  <wp:simplePos x="0" y="0"/>
                  <wp:positionH relativeFrom="column">
                    <wp:posOffset>2600960</wp:posOffset>
                  </wp:positionH>
                  <wp:positionV relativeFrom="paragraph">
                    <wp:posOffset>997585</wp:posOffset>
                  </wp:positionV>
                  <wp:extent cx="215900" cy="215900"/>
                  <wp:effectExtent l="0" t="0" r="0" b="0"/>
                  <wp:wrapNone/>
                  <wp:docPr id="205" name="Picture 2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900" cy="215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A7322C" w:rsidRPr="00420C95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810816" behindDoc="0" locked="0" layoutInCell="1" allowOverlap="1" wp14:anchorId="3627CABC" wp14:editId="2F996477">
                  <wp:simplePos x="0" y="0"/>
                  <wp:positionH relativeFrom="column">
                    <wp:posOffset>2600960</wp:posOffset>
                  </wp:positionH>
                  <wp:positionV relativeFrom="paragraph">
                    <wp:posOffset>715010</wp:posOffset>
                  </wp:positionV>
                  <wp:extent cx="215900" cy="215900"/>
                  <wp:effectExtent l="0" t="0" r="0" b="0"/>
                  <wp:wrapNone/>
                  <wp:docPr id="204" name="Picture 2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900" cy="215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A7322C" w:rsidRPr="00420C95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808768" behindDoc="0" locked="0" layoutInCell="1" allowOverlap="1" wp14:anchorId="2AAFFEBA" wp14:editId="027DA701">
                  <wp:simplePos x="0" y="0"/>
                  <wp:positionH relativeFrom="column">
                    <wp:posOffset>2594610</wp:posOffset>
                  </wp:positionH>
                  <wp:positionV relativeFrom="paragraph">
                    <wp:posOffset>153670</wp:posOffset>
                  </wp:positionV>
                  <wp:extent cx="215900" cy="215900"/>
                  <wp:effectExtent l="0" t="0" r="0" b="0"/>
                  <wp:wrapNone/>
                  <wp:docPr id="202" name="Picture 2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900" cy="215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A7322C" w:rsidRPr="00420C95">
              <w:rPr>
                <w:rFonts w:ascii="Times New Roman" w:hAnsi="Times New Roman" w:cs="Times New Roman"/>
              </w:rPr>
              <w:tab/>
            </w:r>
          </w:p>
        </w:tc>
      </w:tr>
    </w:tbl>
    <w:p w14:paraId="0F413DFC" w14:textId="08F73D4F" w:rsidR="007C56CB" w:rsidRPr="00420C95" w:rsidRDefault="00A7322C" w:rsidP="00095754">
      <w:pPr>
        <w:tabs>
          <w:tab w:val="left" w:pos="1980"/>
        </w:tabs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 w:rsidRPr="00420C95">
        <w:rPr>
          <w:rFonts w:ascii="Times New Roman" w:hAnsi="Times New Roman" w:cs="Times New Roman"/>
          <w:b/>
          <w:noProof/>
          <w:sz w:val="50"/>
          <w:szCs w:val="50"/>
        </w:rPr>
        <w:drawing>
          <wp:inline distT="0" distB="0" distL="0" distR="0" wp14:anchorId="0FF7A790" wp14:editId="69DE758F">
            <wp:extent cx="1066842" cy="1422456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G_20191222_235311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42" cy="1422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E611F" w14:textId="2CFE8B99" w:rsidR="005C10E8" w:rsidRPr="00420C95" w:rsidRDefault="005C10E8" w:rsidP="00721BB2">
      <w:pPr>
        <w:tabs>
          <w:tab w:val="left" w:pos="1980"/>
          <w:tab w:val="right" w:pos="10469"/>
        </w:tabs>
        <w:spacing w:line="240" w:lineRule="auto"/>
        <w:rPr>
          <w:rFonts w:ascii="Times New Roman" w:hAnsi="Times New Roman" w:cs="Times New Roman"/>
        </w:rPr>
      </w:pPr>
    </w:p>
    <w:p w14:paraId="52B155D6" w14:textId="675D8D87" w:rsidR="002D1E8D" w:rsidRPr="00420C95" w:rsidRDefault="002D1E8D" w:rsidP="002D1E8D">
      <w:pPr>
        <w:spacing w:line="240" w:lineRule="auto"/>
        <w:ind w:left="1980" w:hanging="1980"/>
        <w:rPr>
          <w:rFonts w:ascii="Times New Roman" w:hAnsi="Times New Roman" w:cs="Times New Roman"/>
          <w:sz w:val="24"/>
          <w:szCs w:val="24"/>
        </w:rPr>
      </w:pPr>
      <w:r w:rsidRPr="00420C95">
        <w:rPr>
          <w:rFonts w:ascii="Times New Roman" w:hAnsi="Times New Roman" w:cs="Times New Roman"/>
          <w:sz w:val="24"/>
          <w:szCs w:val="24"/>
        </w:rPr>
        <w:tab/>
      </w:r>
    </w:p>
    <w:p w14:paraId="7836C755" w14:textId="3C656963" w:rsidR="00483D00" w:rsidRPr="00420C95" w:rsidRDefault="00592D04" w:rsidP="00BF4237">
      <w:pPr>
        <w:spacing w:line="240" w:lineRule="auto"/>
        <w:ind w:left="1980" w:hanging="1980"/>
        <w:jc w:val="both"/>
        <w:rPr>
          <w:rFonts w:ascii="Times New Roman" w:hAnsi="Times New Roman" w:cs="Times New Roman"/>
          <w:b/>
          <w:sz w:val="24"/>
        </w:rPr>
      </w:pPr>
      <w:r w:rsidRPr="00420C9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5EF34B1C" wp14:editId="20E16073">
                <wp:simplePos x="0" y="0"/>
                <wp:positionH relativeFrom="margin">
                  <wp:posOffset>-91440</wp:posOffset>
                </wp:positionH>
                <wp:positionV relativeFrom="paragraph">
                  <wp:posOffset>99060</wp:posOffset>
                </wp:positionV>
                <wp:extent cx="1211580" cy="800100"/>
                <wp:effectExtent l="0" t="0" r="0" b="0"/>
                <wp:wrapSquare wrapText="bothSides"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800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666F8E" w14:textId="581E6D2A" w:rsidR="009F7D46" w:rsidRPr="00420C95" w:rsidRDefault="00420C95" w:rsidP="009F7D46">
                            <w:pPr>
                              <w:rPr>
                                <w:b/>
                              </w:rPr>
                            </w:pPr>
                            <w:r w:rsidRPr="00420C95">
                              <w:rPr>
                                <w:b/>
                              </w:rPr>
                              <w:t>CAREER OBJECTIVE</w:t>
                            </w:r>
                          </w:p>
                          <w:p w14:paraId="6E85CB46" w14:textId="23DCE5BE" w:rsidR="009F7D46" w:rsidRPr="00420C95" w:rsidRDefault="009F7D46" w:rsidP="009F7D46">
                            <w:pPr>
                              <w:rPr>
                                <w:b/>
                              </w:rPr>
                            </w:pPr>
                            <w:r w:rsidRPr="00420C95">
                              <w:rPr>
                                <w:b/>
                                <w:noProof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113E7FE8" wp14:editId="25BD949D">
                                  <wp:extent cx="121920" cy="182880"/>
                                  <wp:effectExtent l="0" t="0" r="0" b="7620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03__obective-2 [black][60].png"/>
                                          <pic:cNvPicPr/>
                                        </pic:nvPicPr>
                                        <pic:blipFill>
                                          <a:blip r:embed="rId2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92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F34B1C" id="Text Box 2" o:spid="_x0000_s1034" type="#_x0000_t202" style="position:absolute;left:0;text-align:left;margin-left:-7.2pt;margin-top:7.8pt;width:95.4pt;height:63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" filled="f" stroked="f">
                <v:textbox>
                  <w:txbxContent>
                    <w:p w14:paraId="6C666F8E" w14:textId="581E6D2A" w:rsidR="009F7D46" w:rsidRPr="00420C95" w:rsidRDefault="00420C95" w:rsidP="009F7D46">
                      <w:pPr>
                        <w:rPr>
                          <w:b/>
                        </w:rPr>
                      </w:pPr>
                      <w:r w:rsidRPr="00420C95">
                        <w:rPr>
                          <w:b/>
                        </w:rPr>
                        <w:t>CAREER OBJECTIVE</w:t>
                      </w:r>
                    </w:p>
                    <w:p w14:paraId="6E85CB46" w14:textId="23DCE5BE" w:rsidR="009F7D46" w:rsidRPr="00420C95" w:rsidRDefault="009F7D46" w:rsidP="009F7D46">
                      <w:pPr>
                        <w:rPr>
                          <w:b/>
                        </w:rPr>
                      </w:pPr>
                      <w:r w:rsidRPr="00420C95">
                        <w:rPr>
                          <w:b/>
                          <w:noProof/>
                          <w:sz w:val="28"/>
                          <w:szCs w:val="28"/>
                        </w:rPr>
                        <w:drawing>
                          <wp:inline distT="0" distB="0" distL="0" distR="0" wp14:anchorId="113E7FE8" wp14:editId="25BD949D">
                            <wp:extent cx="121920" cy="182880"/>
                            <wp:effectExtent l="0" t="0" r="0" b="7620"/>
                            <wp:docPr id="19" name="Picture 1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03__obective-2 [black][60].png"/>
                                    <pic:cNvPicPr/>
                                  </pic:nvPicPr>
                                  <pic:blipFill>
                                    <a:blip r:embed="rId2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920" cy="1828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33DBD" w:rsidRPr="00420C95">
        <w:rPr>
          <w:rFonts w:ascii="Times New Roman" w:hAnsi="Times New Roman" w:cs="Times New Roman"/>
          <w:sz w:val="24"/>
          <w:shd w:val="clear" w:color="auto" w:fill="FFFFFF"/>
        </w:rPr>
        <w:t>Full stack w</w:t>
      </w:r>
      <w:r w:rsidR="008177C6" w:rsidRPr="00420C95">
        <w:rPr>
          <w:rFonts w:ascii="Times New Roman" w:hAnsi="Times New Roman" w:cs="Times New Roman"/>
          <w:sz w:val="24"/>
          <w:shd w:val="clear" w:color="auto" w:fill="FFFFFF"/>
        </w:rPr>
        <w:t>eb developer with a vast array of knowledge in many different front end and back end languages, responsive frameworks, databases and best code practices. Besides these, I am a data science expert with strong mat</w:t>
      </w:r>
      <w:r w:rsidR="00B3156C">
        <w:rPr>
          <w:rFonts w:ascii="Times New Roman" w:hAnsi="Times New Roman" w:cs="Times New Roman"/>
          <w:sz w:val="24"/>
          <w:shd w:val="clear" w:color="auto" w:fill="FFFFFF"/>
        </w:rPr>
        <w:t>h background and three</w:t>
      </w:r>
      <w:r w:rsidR="008177C6" w:rsidRPr="00420C95">
        <w:rPr>
          <w:rFonts w:ascii="Times New Roman" w:hAnsi="Times New Roman" w:cs="Times New Roman"/>
          <w:sz w:val="24"/>
          <w:shd w:val="clear" w:color="auto" w:fill="FFFFFF"/>
        </w:rPr>
        <w:t xml:space="preserve"> years of experience using predictive modeling, data processing and data mining algorithms to solve challenging problems. Presently seeking a challenging position in a reputed organization where I can work with my passion and expand my skills and learning.</w:t>
      </w:r>
    </w:p>
    <w:p w14:paraId="688A0ADA" w14:textId="53C2C961" w:rsidR="00254CF9" w:rsidRPr="00420C95" w:rsidRDefault="008177C6" w:rsidP="002D1E8D">
      <w:pPr>
        <w:spacing w:line="240" w:lineRule="auto"/>
        <w:ind w:left="1980" w:hanging="1980"/>
        <w:rPr>
          <w:rFonts w:ascii="Times New Roman" w:hAnsi="Times New Roman" w:cs="Times New Roman"/>
        </w:rPr>
      </w:pPr>
      <w:r w:rsidRPr="00420C95">
        <w:rPr>
          <w:rFonts w:ascii="Times New Roman" w:hAnsi="Times New Roman" w:cs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7BC279D" wp14:editId="6182617A">
                <wp:simplePos x="0" y="0"/>
                <wp:positionH relativeFrom="margin">
                  <wp:posOffset>1143000</wp:posOffset>
                </wp:positionH>
                <wp:positionV relativeFrom="paragraph">
                  <wp:posOffset>29210</wp:posOffset>
                </wp:positionV>
                <wp:extent cx="5511800" cy="0"/>
                <wp:effectExtent l="0" t="0" r="317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5118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ED4C68" id="Straight Connector 9" o:spid="_x0000_s1026" style="position:absolute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90pt,2.3pt" to="524pt,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Pr="00420C9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2024781" wp14:editId="30BE7F2F">
                <wp:simplePos x="0" y="0"/>
                <wp:positionH relativeFrom="margin">
                  <wp:posOffset>1005840</wp:posOffset>
                </wp:positionH>
                <wp:positionV relativeFrom="paragraph">
                  <wp:posOffset>101600</wp:posOffset>
                </wp:positionV>
                <wp:extent cx="5648960" cy="291846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8960" cy="2918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C1AAC8" w14:textId="5739E6F4" w:rsidR="00661877" w:rsidRPr="003403C5" w:rsidRDefault="00661877" w:rsidP="00661877">
                            <w:pPr>
                              <w:tabs>
                                <w:tab w:val="num" w:pos="0"/>
                              </w:tabs>
                              <w:spacing w:after="0" w:line="240" w:lineRule="auto"/>
                              <w:ind w:left="180"/>
                              <w:jc w:val="both"/>
                              <w:rPr>
                                <w:b/>
                                <w:sz w:val="28"/>
                              </w:rPr>
                            </w:pPr>
                            <w:r w:rsidRPr="003403C5">
                              <w:rPr>
                                <w:b/>
                                <w:sz w:val="28"/>
                              </w:rPr>
                              <w:t>Daffodil International University</w:t>
                            </w:r>
                          </w:p>
                          <w:p w14:paraId="2B229AC2" w14:textId="2F73AA14" w:rsidR="00661877" w:rsidRDefault="00661877" w:rsidP="00661877">
                            <w:pPr>
                              <w:tabs>
                                <w:tab w:val="num" w:pos="0"/>
                              </w:tabs>
                              <w:spacing w:after="0" w:line="240" w:lineRule="auto"/>
                              <w:ind w:left="180"/>
                              <w:jc w:val="both"/>
                              <w:rPr>
                                <w:sz w:val="24"/>
                              </w:rPr>
                            </w:pPr>
                            <w:r w:rsidRPr="00661877">
                              <w:rPr>
                                <w:sz w:val="28"/>
                              </w:rPr>
                              <w:t>B.Sc. in Computer Science and Engineering</w:t>
                            </w:r>
                            <w:r w:rsidRPr="00661877">
                              <w:rPr>
                                <w:b/>
                                <w:sz w:val="24"/>
                              </w:rPr>
                              <w:tab/>
                            </w:r>
                            <w:r w:rsidRPr="00661877">
                              <w:rPr>
                                <w:b/>
                                <w:sz w:val="24"/>
                              </w:rPr>
                              <w:tab/>
                            </w:r>
                            <w:r>
                              <w:rPr>
                                <w:b/>
                                <w:sz w:val="24"/>
                              </w:rPr>
                              <w:tab/>
                            </w:r>
                            <w:r w:rsidR="00537782" w:rsidRPr="00537782">
                              <w:rPr>
                                <w:sz w:val="24"/>
                              </w:rPr>
                              <w:t>May 2016 - April 2020</w:t>
                            </w:r>
                            <w:r w:rsidRPr="00661877">
                              <w:rPr>
                                <w:b/>
                                <w:sz w:val="24"/>
                              </w:rPr>
                              <w:br/>
                            </w:r>
                            <w:r w:rsidRPr="00661877">
                              <w:rPr>
                                <w:sz w:val="24"/>
                              </w:rPr>
                              <w:t>Main campus, Dhaka-1207.</w:t>
                            </w:r>
                            <w:r w:rsidRPr="00661877">
                              <w:rPr>
                                <w:sz w:val="24"/>
                              </w:rPr>
                              <w:tab/>
                            </w:r>
                            <w:r w:rsidRPr="00661877">
                              <w:rPr>
                                <w:sz w:val="24"/>
                              </w:rPr>
                              <w:tab/>
                            </w:r>
                            <w:r w:rsidRPr="00661877">
                              <w:rPr>
                                <w:sz w:val="24"/>
                              </w:rPr>
                              <w:tab/>
                            </w:r>
                            <w:r w:rsidRPr="00661877">
                              <w:rPr>
                                <w:sz w:val="24"/>
                              </w:rPr>
                              <w:tab/>
                            </w:r>
                            <w:r w:rsidRPr="00661877"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 w:rsidRPr="00661877">
                              <w:rPr>
                                <w:sz w:val="24"/>
                              </w:rPr>
                              <w:t>CGPA: 3.</w:t>
                            </w:r>
                            <w:r w:rsidR="002D2B35">
                              <w:rPr>
                                <w:sz w:val="24"/>
                              </w:rPr>
                              <w:t>98</w:t>
                            </w:r>
                            <w:r w:rsidRPr="00661877">
                              <w:rPr>
                                <w:sz w:val="24"/>
                              </w:rPr>
                              <w:tab/>
                            </w:r>
                          </w:p>
                          <w:p w14:paraId="34139B55" w14:textId="77777777" w:rsidR="00661877" w:rsidRPr="00661877" w:rsidRDefault="00661877" w:rsidP="00661877">
                            <w:pPr>
                              <w:tabs>
                                <w:tab w:val="num" w:pos="0"/>
                              </w:tabs>
                              <w:spacing w:after="0" w:line="240" w:lineRule="auto"/>
                              <w:ind w:left="180"/>
                              <w:jc w:val="both"/>
                              <w:rPr>
                                <w:sz w:val="24"/>
                              </w:rPr>
                            </w:pPr>
                          </w:p>
                          <w:p w14:paraId="57507C84" w14:textId="1EEA02C2" w:rsidR="00661877" w:rsidRPr="003403C5" w:rsidRDefault="00F94F88" w:rsidP="00661877">
                            <w:pPr>
                              <w:tabs>
                                <w:tab w:val="num" w:pos="0"/>
                              </w:tabs>
                              <w:spacing w:after="0" w:line="240" w:lineRule="auto"/>
                              <w:ind w:left="180"/>
                              <w:jc w:val="both"/>
                              <w:rPr>
                                <w:b/>
                                <w:sz w:val="28"/>
                              </w:rPr>
                            </w:pPr>
                            <w:r w:rsidRPr="00F94F88">
                              <w:rPr>
                                <w:b/>
                                <w:sz w:val="28"/>
                              </w:rPr>
                              <w:t>BERA COLLEGE</w:t>
                            </w:r>
                            <w:r w:rsidR="00661877" w:rsidRPr="003403C5">
                              <w:rPr>
                                <w:b/>
                                <w:sz w:val="28"/>
                              </w:rPr>
                              <w:t xml:space="preserve">, </w:t>
                            </w:r>
                            <w:r>
                              <w:rPr>
                                <w:b/>
                                <w:sz w:val="28"/>
                              </w:rPr>
                              <w:t>Pabna</w:t>
                            </w:r>
                          </w:p>
                          <w:p w14:paraId="3BF8FE6E" w14:textId="05778B78" w:rsidR="00661877" w:rsidRPr="00661877" w:rsidRDefault="00661877" w:rsidP="00661877">
                            <w:pPr>
                              <w:tabs>
                                <w:tab w:val="num" w:pos="0"/>
                              </w:tabs>
                              <w:spacing w:after="0" w:line="240" w:lineRule="auto"/>
                              <w:ind w:left="180"/>
                              <w:jc w:val="both"/>
                              <w:rPr>
                                <w:sz w:val="24"/>
                              </w:rPr>
                            </w:pPr>
                            <w:r w:rsidRPr="00661877">
                              <w:rPr>
                                <w:sz w:val="28"/>
                              </w:rPr>
                              <w:t xml:space="preserve">Higher </w:t>
                            </w:r>
                            <w:r w:rsidR="00E875A8" w:rsidRPr="00E875A8">
                              <w:rPr>
                                <w:sz w:val="28"/>
                              </w:rPr>
                              <w:t xml:space="preserve">Secondary </w:t>
                            </w:r>
                            <w:r w:rsidRPr="00661877">
                              <w:rPr>
                                <w:sz w:val="28"/>
                              </w:rPr>
                              <w:t>Certificate</w:t>
                            </w:r>
                            <w:r w:rsidRPr="00661877">
                              <w:rPr>
                                <w:sz w:val="28"/>
                              </w:rPr>
                              <w:tab/>
                            </w:r>
                            <w:r w:rsidRPr="00661877">
                              <w:rPr>
                                <w:sz w:val="24"/>
                              </w:rPr>
                              <w:tab/>
                            </w:r>
                            <w:r w:rsidRPr="00661877">
                              <w:rPr>
                                <w:sz w:val="24"/>
                              </w:rPr>
                              <w:tab/>
                            </w:r>
                            <w:r w:rsidRPr="00661877">
                              <w:rPr>
                                <w:b/>
                                <w:sz w:val="24"/>
                              </w:rPr>
                              <w:tab/>
                            </w:r>
                            <w:r w:rsidRPr="00661877">
                              <w:rPr>
                                <w:b/>
                                <w:sz w:val="24"/>
                              </w:rPr>
                              <w:tab/>
                            </w:r>
                            <w:r w:rsidRPr="00661877">
                              <w:rPr>
                                <w:sz w:val="24"/>
                              </w:rPr>
                              <w:t>Passed, 201</w:t>
                            </w:r>
                            <w:r w:rsidR="00307AAA">
                              <w:rPr>
                                <w:sz w:val="24"/>
                              </w:rPr>
                              <w:t>3</w:t>
                            </w:r>
                          </w:p>
                          <w:p w14:paraId="5A3D2198" w14:textId="30DE7B58" w:rsidR="00661877" w:rsidRDefault="004B2901" w:rsidP="00661877">
                            <w:pPr>
                              <w:tabs>
                                <w:tab w:val="num" w:pos="0"/>
                              </w:tabs>
                              <w:spacing w:after="0" w:line="240" w:lineRule="auto"/>
                              <w:ind w:left="180"/>
                              <w:jc w:val="both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R</w:t>
                            </w:r>
                            <w:r w:rsidR="005F1805" w:rsidRPr="005F1805">
                              <w:rPr>
                                <w:sz w:val="24"/>
                              </w:rPr>
                              <w:t>ajshahi</w:t>
                            </w:r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r w:rsidR="00661877" w:rsidRPr="00661877">
                              <w:rPr>
                                <w:sz w:val="24"/>
                              </w:rPr>
                              <w:t>Board</w:t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3403C5">
                              <w:rPr>
                                <w:sz w:val="24"/>
                              </w:rPr>
                              <w:tab/>
                            </w:r>
                            <w:r w:rsidR="003403C5">
                              <w:rPr>
                                <w:sz w:val="24"/>
                              </w:rPr>
                              <w:tab/>
                            </w:r>
                            <w:r w:rsidR="003403C5">
                              <w:rPr>
                                <w:sz w:val="24"/>
                              </w:rPr>
                              <w:tab/>
                            </w:r>
                            <w:r w:rsidR="003403C5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 xml:space="preserve">GPA: </w:t>
                            </w:r>
                            <w:r w:rsidR="004E39F8">
                              <w:rPr>
                                <w:sz w:val="24"/>
                              </w:rPr>
                              <w:t>5</w:t>
                            </w:r>
                            <w:r w:rsidR="00661877" w:rsidRPr="00661877">
                              <w:rPr>
                                <w:sz w:val="24"/>
                              </w:rPr>
                              <w:t>.</w:t>
                            </w:r>
                            <w:r w:rsidR="004E39F8">
                              <w:rPr>
                                <w:sz w:val="24"/>
                              </w:rPr>
                              <w:t>00</w:t>
                            </w:r>
                          </w:p>
                          <w:p w14:paraId="0A7601B5" w14:textId="77777777" w:rsidR="003403C5" w:rsidRPr="00661877" w:rsidRDefault="003403C5" w:rsidP="00661877">
                            <w:pPr>
                              <w:tabs>
                                <w:tab w:val="num" w:pos="0"/>
                              </w:tabs>
                              <w:spacing w:after="0" w:line="240" w:lineRule="auto"/>
                              <w:ind w:left="180"/>
                              <w:jc w:val="both"/>
                              <w:rPr>
                                <w:sz w:val="24"/>
                              </w:rPr>
                            </w:pPr>
                          </w:p>
                          <w:p w14:paraId="2312F052" w14:textId="2AB6FDCD" w:rsidR="00661877" w:rsidRPr="00661877" w:rsidRDefault="00C748B6" w:rsidP="003403C5">
                            <w:pPr>
                              <w:tabs>
                                <w:tab w:val="num" w:pos="0"/>
                              </w:tabs>
                              <w:spacing w:after="0" w:line="240" w:lineRule="auto"/>
                              <w:ind w:left="180"/>
                              <w:jc w:val="both"/>
                              <w:rPr>
                                <w:sz w:val="24"/>
                              </w:rPr>
                            </w:pPr>
                            <w:r w:rsidRPr="00C748B6">
                              <w:rPr>
                                <w:b/>
                                <w:sz w:val="28"/>
                              </w:rPr>
                              <w:t>AL-HERA ACADEMY SCHOOL &amp; COLLEGE</w:t>
                            </w:r>
                            <w:r w:rsidR="003403C5" w:rsidRPr="003403C5">
                              <w:rPr>
                                <w:b/>
                                <w:sz w:val="28"/>
                              </w:rPr>
                              <w:t xml:space="preserve">, </w:t>
                            </w:r>
                            <w:r w:rsidRPr="00C748B6">
                              <w:rPr>
                                <w:b/>
                                <w:sz w:val="28"/>
                              </w:rPr>
                              <w:t>Pabna</w:t>
                            </w:r>
                            <w:r w:rsidR="00661877" w:rsidRPr="003403C5">
                              <w:rPr>
                                <w:b/>
                              </w:rPr>
                              <w:tab/>
                            </w:r>
                            <w:r w:rsidR="00661877" w:rsidRPr="00661877">
                              <w:rPr>
                                <w:b/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b/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b/>
                                <w:sz w:val="24"/>
                              </w:rPr>
                              <w:br/>
                            </w:r>
                            <w:r w:rsidR="00661877" w:rsidRPr="00661877">
                              <w:rPr>
                                <w:sz w:val="28"/>
                              </w:rPr>
                              <w:t>Secondary School Certificate</w:t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>Passed, 201</w:t>
                            </w:r>
                            <w:r w:rsidR="00DA5E0F">
                              <w:rPr>
                                <w:sz w:val="24"/>
                              </w:rPr>
                              <w:t>1</w:t>
                            </w:r>
                          </w:p>
                          <w:p w14:paraId="04CE3816" w14:textId="46BC5DEC" w:rsidR="00A8546D" w:rsidRPr="00661877" w:rsidRDefault="005A45B8" w:rsidP="00A8546D">
                            <w:pPr>
                              <w:tabs>
                                <w:tab w:val="num" w:pos="0"/>
                              </w:tabs>
                              <w:spacing w:after="0" w:line="240" w:lineRule="auto"/>
                              <w:ind w:left="180"/>
                              <w:jc w:val="both"/>
                              <w:rPr>
                                <w:b/>
                                <w:sz w:val="44"/>
                                <w:szCs w:val="32"/>
                              </w:rPr>
                            </w:pPr>
                            <w:r w:rsidRPr="005A45B8">
                              <w:rPr>
                                <w:sz w:val="24"/>
                              </w:rPr>
                              <w:t>Rajshahi Board</w:t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  <w:t xml:space="preserve">GPA: </w:t>
                            </w:r>
                            <w:r w:rsidR="00DA5E0F">
                              <w:rPr>
                                <w:sz w:val="24"/>
                              </w:rPr>
                              <w:t>5</w:t>
                            </w:r>
                            <w:r w:rsidR="00661877" w:rsidRPr="00661877">
                              <w:rPr>
                                <w:sz w:val="24"/>
                              </w:rPr>
                              <w:t>.</w:t>
                            </w:r>
                            <w:r w:rsidR="00DA5E0F">
                              <w:rPr>
                                <w:sz w:val="24"/>
                              </w:rPr>
                              <w:t>00</w:t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br/>
                            </w:r>
                          </w:p>
                          <w:p w14:paraId="02FB3EAF" w14:textId="286420DC" w:rsidR="00661877" w:rsidRPr="00661877" w:rsidRDefault="00661877" w:rsidP="003403C5">
                            <w:pPr>
                              <w:tabs>
                                <w:tab w:val="num" w:pos="0"/>
                              </w:tabs>
                              <w:spacing w:after="0" w:line="240" w:lineRule="auto"/>
                              <w:ind w:left="180"/>
                              <w:jc w:val="both"/>
                              <w:rPr>
                                <w:b/>
                                <w:sz w:val="44"/>
                                <w:szCs w:val="32"/>
                              </w:rPr>
                            </w:pPr>
                          </w:p>
                          <w:p w14:paraId="0AC8AABC" w14:textId="56E15498" w:rsidR="005C10E8" w:rsidRDefault="005C10E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024781" id="_x0000_s1035" type="#_x0000_t202" style="position:absolute;left:0;text-align:left;margin-left:79.2pt;margin-top:8pt;width:444.8pt;height:229.8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" filled="f" stroked="f">
                <v:textbox>
                  <w:txbxContent>
                    <w:p w14:paraId="77C1AAC8" w14:textId="5739E6F4" w:rsidR="00661877" w:rsidRPr="003403C5" w:rsidRDefault="00661877" w:rsidP="00661877">
                      <w:pPr>
                        <w:tabs>
                          <w:tab w:val="num" w:pos="0"/>
                        </w:tabs>
                        <w:spacing w:after="0" w:line="240" w:lineRule="auto"/>
                        <w:ind w:left="180"/>
                        <w:jc w:val="both"/>
                        <w:rPr>
                          <w:b/>
                          <w:sz w:val="28"/>
                        </w:rPr>
                      </w:pPr>
                      <w:r w:rsidRPr="003403C5">
                        <w:rPr>
                          <w:b/>
                          <w:sz w:val="28"/>
                        </w:rPr>
                        <w:t>Daffodil International University</w:t>
                      </w:r>
                    </w:p>
                    <w:p w14:paraId="2B229AC2" w14:textId="2F73AA14" w:rsidR="00661877" w:rsidRDefault="00661877" w:rsidP="00661877">
                      <w:pPr>
                        <w:tabs>
                          <w:tab w:val="num" w:pos="0"/>
                        </w:tabs>
                        <w:spacing w:after="0" w:line="240" w:lineRule="auto"/>
                        <w:ind w:left="180"/>
                        <w:jc w:val="both"/>
                        <w:rPr>
                          <w:sz w:val="24"/>
                        </w:rPr>
                      </w:pPr>
                      <w:r w:rsidRPr="00661877">
                        <w:rPr>
                          <w:sz w:val="28"/>
                        </w:rPr>
                        <w:t>B.Sc. in Computer Science and Engineering</w:t>
                      </w:r>
                      <w:r w:rsidRPr="00661877">
                        <w:rPr>
                          <w:b/>
                          <w:sz w:val="24"/>
                        </w:rPr>
                        <w:tab/>
                      </w:r>
                      <w:r w:rsidRPr="00661877">
                        <w:rPr>
                          <w:b/>
                          <w:sz w:val="24"/>
                        </w:rPr>
                        <w:tab/>
                      </w:r>
                      <w:r>
                        <w:rPr>
                          <w:b/>
                          <w:sz w:val="24"/>
                        </w:rPr>
                        <w:tab/>
                      </w:r>
                      <w:r w:rsidR="00537782" w:rsidRPr="00537782">
                        <w:rPr>
                          <w:sz w:val="24"/>
                        </w:rPr>
                        <w:t>May 2016 - April 2020</w:t>
                      </w:r>
                      <w:r w:rsidRPr="00661877">
                        <w:rPr>
                          <w:b/>
                          <w:sz w:val="24"/>
                        </w:rPr>
                        <w:br/>
                      </w:r>
                      <w:r w:rsidRPr="00661877">
                        <w:rPr>
                          <w:sz w:val="24"/>
                        </w:rPr>
                        <w:t>Main campus, Dhaka-1207.</w:t>
                      </w:r>
                      <w:r w:rsidRPr="00661877">
                        <w:rPr>
                          <w:sz w:val="24"/>
                        </w:rPr>
                        <w:tab/>
                      </w:r>
                      <w:r w:rsidRPr="00661877">
                        <w:rPr>
                          <w:sz w:val="24"/>
                        </w:rPr>
                        <w:tab/>
                      </w:r>
                      <w:r w:rsidRPr="00661877">
                        <w:rPr>
                          <w:sz w:val="24"/>
                        </w:rPr>
                        <w:tab/>
                      </w:r>
                      <w:r w:rsidRPr="00661877">
                        <w:rPr>
                          <w:sz w:val="24"/>
                        </w:rPr>
                        <w:tab/>
                      </w:r>
                      <w:r w:rsidRPr="00661877">
                        <w:rPr>
                          <w:sz w:val="24"/>
                        </w:rPr>
                        <w:tab/>
                      </w:r>
                      <w:r>
                        <w:rPr>
                          <w:sz w:val="24"/>
                        </w:rPr>
                        <w:tab/>
                      </w:r>
                      <w:r w:rsidRPr="00661877">
                        <w:rPr>
                          <w:sz w:val="24"/>
                        </w:rPr>
                        <w:t>CGPA: 3.</w:t>
                      </w:r>
                      <w:r w:rsidR="002D2B35">
                        <w:rPr>
                          <w:sz w:val="24"/>
                        </w:rPr>
                        <w:t>98</w:t>
                      </w:r>
                      <w:r w:rsidRPr="00661877">
                        <w:rPr>
                          <w:sz w:val="24"/>
                        </w:rPr>
                        <w:tab/>
                      </w:r>
                    </w:p>
                    <w:p w14:paraId="34139B55" w14:textId="77777777" w:rsidR="00661877" w:rsidRPr="00661877" w:rsidRDefault="00661877" w:rsidP="00661877">
                      <w:pPr>
                        <w:tabs>
                          <w:tab w:val="num" w:pos="0"/>
                        </w:tabs>
                        <w:spacing w:after="0" w:line="240" w:lineRule="auto"/>
                        <w:ind w:left="180"/>
                        <w:jc w:val="both"/>
                        <w:rPr>
                          <w:sz w:val="24"/>
                        </w:rPr>
                      </w:pPr>
                    </w:p>
                    <w:p w14:paraId="57507C84" w14:textId="1EEA02C2" w:rsidR="00661877" w:rsidRPr="003403C5" w:rsidRDefault="00F94F88" w:rsidP="00661877">
                      <w:pPr>
                        <w:tabs>
                          <w:tab w:val="num" w:pos="0"/>
                        </w:tabs>
                        <w:spacing w:after="0" w:line="240" w:lineRule="auto"/>
                        <w:ind w:left="180"/>
                        <w:jc w:val="both"/>
                        <w:rPr>
                          <w:b/>
                          <w:sz w:val="28"/>
                        </w:rPr>
                      </w:pPr>
                      <w:r w:rsidRPr="00F94F88">
                        <w:rPr>
                          <w:b/>
                          <w:sz w:val="28"/>
                        </w:rPr>
                        <w:t>BERA COLLEGE</w:t>
                      </w:r>
                      <w:r w:rsidR="00661877" w:rsidRPr="003403C5">
                        <w:rPr>
                          <w:b/>
                          <w:sz w:val="28"/>
                        </w:rPr>
                        <w:t xml:space="preserve">, </w:t>
                      </w:r>
                      <w:r>
                        <w:rPr>
                          <w:b/>
                          <w:sz w:val="28"/>
                        </w:rPr>
                        <w:t>Pabna</w:t>
                      </w:r>
                    </w:p>
                    <w:p w14:paraId="3BF8FE6E" w14:textId="05778B78" w:rsidR="00661877" w:rsidRPr="00661877" w:rsidRDefault="00661877" w:rsidP="00661877">
                      <w:pPr>
                        <w:tabs>
                          <w:tab w:val="num" w:pos="0"/>
                        </w:tabs>
                        <w:spacing w:after="0" w:line="240" w:lineRule="auto"/>
                        <w:ind w:left="180"/>
                        <w:jc w:val="both"/>
                        <w:rPr>
                          <w:sz w:val="24"/>
                        </w:rPr>
                      </w:pPr>
                      <w:r w:rsidRPr="00661877">
                        <w:rPr>
                          <w:sz w:val="28"/>
                        </w:rPr>
                        <w:t xml:space="preserve">Higher </w:t>
                      </w:r>
                      <w:r w:rsidR="00E875A8" w:rsidRPr="00E875A8">
                        <w:rPr>
                          <w:sz w:val="28"/>
                        </w:rPr>
                        <w:t xml:space="preserve">Secondary </w:t>
                      </w:r>
                      <w:r w:rsidRPr="00661877">
                        <w:rPr>
                          <w:sz w:val="28"/>
                        </w:rPr>
                        <w:t>Certificate</w:t>
                      </w:r>
                      <w:r w:rsidRPr="00661877">
                        <w:rPr>
                          <w:sz w:val="28"/>
                        </w:rPr>
                        <w:tab/>
                      </w:r>
                      <w:r w:rsidRPr="00661877">
                        <w:rPr>
                          <w:sz w:val="24"/>
                        </w:rPr>
                        <w:tab/>
                      </w:r>
                      <w:r w:rsidRPr="00661877">
                        <w:rPr>
                          <w:sz w:val="24"/>
                        </w:rPr>
                        <w:tab/>
                      </w:r>
                      <w:r w:rsidRPr="00661877">
                        <w:rPr>
                          <w:b/>
                          <w:sz w:val="24"/>
                        </w:rPr>
                        <w:tab/>
                      </w:r>
                      <w:r w:rsidRPr="00661877">
                        <w:rPr>
                          <w:b/>
                          <w:sz w:val="24"/>
                        </w:rPr>
                        <w:tab/>
                      </w:r>
                      <w:r w:rsidRPr="00661877">
                        <w:rPr>
                          <w:sz w:val="24"/>
                        </w:rPr>
                        <w:t>Passed, 201</w:t>
                      </w:r>
                      <w:r w:rsidR="00307AAA">
                        <w:rPr>
                          <w:sz w:val="24"/>
                        </w:rPr>
                        <w:t>3</w:t>
                      </w:r>
                    </w:p>
                    <w:p w14:paraId="5A3D2198" w14:textId="30DE7B58" w:rsidR="00661877" w:rsidRDefault="004B2901" w:rsidP="00661877">
                      <w:pPr>
                        <w:tabs>
                          <w:tab w:val="num" w:pos="0"/>
                        </w:tabs>
                        <w:spacing w:after="0" w:line="240" w:lineRule="auto"/>
                        <w:ind w:left="180"/>
                        <w:jc w:val="both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R</w:t>
                      </w:r>
                      <w:r w:rsidR="005F1805" w:rsidRPr="005F1805">
                        <w:rPr>
                          <w:sz w:val="24"/>
                        </w:rPr>
                        <w:t>ajshahi</w:t>
                      </w:r>
                      <w:r>
                        <w:rPr>
                          <w:sz w:val="24"/>
                        </w:rPr>
                        <w:t xml:space="preserve"> </w:t>
                      </w:r>
                      <w:r w:rsidR="00661877" w:rsidRPr="00661877">
                        <w:rPr>
                          <w:sz w:val="24"/>
                        </w:rPr>
                        <w:t>Board</w:t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3403C5">
                        <w:rPr>
                          <w:sz w:val="24"/>
                        </w:rPr>
                        <w:tab/>
                      </w:r>
                      <w:r w:rsidR="003403C5">
                        <w:rPr>
                          <w:sz w:val="24"/>
                        </w:rPr>
                        <w:tab/>
                      </w:r>
                      <w:r w:rsidR="003403C5">
                        <w:rPr>
                          <w:sz w:val="24"/>
                        </w:rPr>
                        <w:tab/>
                      </w:r>
                      <w:r w:rsidR="003403C5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 xml:space="preserve">GPA: </w:t>
                      </w:r>
                      <w:r w:rsidR="004E39F8">
                        <w:rPr>
                          <w:sz w:val="24"/>
                        </w:rPr>
                        <w:t>5</w:t>
                      </w:r>
                      <w:r w:rsidR="00661877" w:rsidRPr="00661877">
                        <w:rPr>
                          <w:sz w:val="24"/>
                        </w:rPr>
                        <w:t>.</w:t>
                      </w:r>
                      <w:r w:rsidR="004E39F8">
                        <w:rPr>
                          <w:sz w:val="24"/>
                        </w:rPr>
                        <w:t>00</w:t>
                      </w:r>
                    </w:p>
                    <w:p w14:paraId="0A7601B5" w14:textId="77777777" w:rsidR="003403C5" w:rsidRPr="00661877" w:rsidRDefault="003403C5" w:rsidP="00661877">
                      <w:pPr>
                        <w:tabs>
                          <w:tab w:val="num" w:pos="0"/>
                        </w:tabs>
                        <w:spacing w:after="0" w:line="240" w:lineRule="auto"/>
                        <w:ind w:left="180"/>
                        <w:jc w:val="both"/>
                        <w:rPr>
                          <w:sz w:val="24"/>
                        </w:rPr>
                      </w:pPr>
                    </w:p>
                    <w:p w14:paraId="2312F052" w14:textId="2AB6FDCD" w:rsidR="00661877" w:rsidRPr="00661877" w:rsidRDefault="00C748B6" w:rsidP="003403C5">
                      <w:pPr>
                        <w:tabs>
                          <w:tab w:val="num" w:pos="0"/>
                        </w:tabs>
                        <w:spacing w:after="0" w:line="240" w:lineRule="auto"/>
                        <w:ind w:left="180"/>
                        <w:jc w:val="both"/>
                        <w:rPr>
                          <w:sz w:val="24"/>
                        </w:rPr>
                      </w:pPr>
                      <w:r w:rsidRPr="00C748B6">
                        <w:rPr>
                          <w:b/>
                          <w:sz w:val="28"/>
                        </w:rPr>
                        <w:t>AL-HERA ACADEMY SCHOOL &amp; COLLEGE</w:t>
                      </w:r>
                      <w:r w:rsidR="003403C5" w:rsidRPr="003403C5">
                        <w:rPr>
                          <w:b/>
                          <w:sz w:val="28"/>
                        </w:rPr>
                        <w:t xml:space="preserve">, </w:t>
                      </w:r>
                      <w:r w:rsidRPr="00C748B6">
                        <w:rPr>
                          <w:b/>
                          <w:sz w:val="28"/>
                        </w:rPr>
                        <w:t>Pabna</w:t>
                      </w:r>
                      <w:r w:rsidR="00661877" w:rsidRPr="003403C5">
                        <w:rPr>
                          <w:b/>
                        </w:rPr>
                        <w:tab/>
                      </w:r>
                      <w:r w:rsidR="00661877" w:rsidRPr="00661877">
                        <w:rPr>
                          <w:b/>
                          <w:sz w:val="24"/>
                        </w:rPr>
                        <w:tab/>
                      </w:r>
                      <w:r w:rsidR="00661877" w:rsidRPr="00661877">
                        <w:rPr>
                          <w:b/>
                          <w:sz w:val="24"/>
                        </w:rPr>
                        <w:tab/>
                      </w:r>
                      <w:r w:rsidR="00661877" w:rsidRPr="00661877">
                        <w:rPr>
                          <w:b/>
                          <w:sz w:val="24"/>
                        </w:rPr>
                        <w:br/>
                      </w:r>
                      <w:r w:rsidR="00661877" w:rsidRPr="00661877">
                        <w:rPr>
                          <w:sz w:val="28"/>
                        </w:rPr>
                        <w:t>Secondary School Certificate</w:t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>Passed, 201</w:t>
                      </w:r>
                      <w:r w:rsidR="00DA5E0F">
                        <w:rPr>
                          <w:sz w:val="24"/>
                        </w:rPr>
                        <w:t>1</w:t>
                      </w:r>
                    </w:p>
                    <w:p w14:paraId="04CE3816" w14:textId="46BC5DEC" w:rsidR="00A8546D" w:rsidRPr="00661877" w:rsidRDefault="005A45B8" w:rsidP="00A8546D">
                      <w:pPr>
                        <w:tabs>
                          <w:tab w:val="num" w:pos="0"/>
                        </w:tabs>
                        <w:spacing w:after="0" w:line="240" w:lineRule="auto"/>
                        <w:ind w:left="180"/>
                        <w:jc w:val="both"/>
                        <w:rPr>
                          <w:b/>
                          <w:sz w:val="44"/>
                          <w:szCs w:val="32"/>
                        </w:rPr>
                      </w:pPr>
                      <w:r w:rsidRPr="005A45B8">
                        <w:rPr>
                          <w:sz w:val="24"/>
                        </w:rPr>
                        <w:t>Rajshahi Board</w:t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  <w:t xml:space="preserve">GPA: </w:t>
                      </w:r>
                      <w:r w:rsidR="00DA5E0F">
                        <w:rPr>
                          <w:sz w:val="24"/>
                        </w:rPr>
                        <w:t>5</w:t>
                      </w:r>
                      <w:r w:rsidR="00661877" w:rsidRPr="00661877">
                        <w:rPr>
                          <w:sz w:val="24"/>
                        </w:rPr>
                        <w:t>.</w:t>
                      </w:r>
                      <w:r w:rsidR="00DA5E0F">
                        <w:rPr>
                          <w:sz w:val="24"/>
                        </w:rPr>
                        <w:t>00</w:t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br/>
                      </w:r>
                    </w:p>
                    <w:p w14:paraId="02FB3EAF" w14:textId="286420DC" w:rsidR="00661877" w:rsidRPr="00661877" w:rsidRDefault="00661877" w:rsidP="003403C5">
                      <w:pPr>
                        <w:tabs>
                          <w:tab w:val="num" w:pos="0"/>
                        </w:tabs>
                        <w:spacing w:after="0" w:line="240" w:lineRule="auto"/>
                        <w:ind w:left="180"/>
                        <w:jc w:val="both"/>
                        <w:rPr>
                          <w:b/>
                          <w:sz w:val="44"/>
                          <w:szCs w:val="32"/>
                        </w:rPr>
                      </w:pPr>
                    </w:p>
                    <w:p w14:paraId="0AC8AABC" w14:textId="56E15498" w:rsidR="005C10E8" w:rsidRDefault="005C10E8"/>
                  </w:txbxContent>
                </v:textbox>
                <w10:wrap type="square" anchorx="margin"/>
              </v:shape>
            </w:pict>
          </mc:Fallback>
        </mc:AlternateContent>
      </w:r>
    </w:p>
    <w:p w14:paraId="610F34B8" w14:textId="78064A16" w:rsidR="005C10E8" w:rsidRPr="00420C95" w:rsidRDefault="001E3D18" w:rsidP="002D1E8D">
      <w:pPr>
        <w:spacing w:line="240" w:lineRule="auto"/>
        <w:ind w:left="1980" w:hanging="1980"/>
        <w:rPr>
          <w:rFonts w:ascii="Times New Roman" w:hAnsi="Times New Roman" w:cs="Times New Roman"/>
        </w:rPr>
      </w:pPr>
      <w:r w:rsidRPr="00420C9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421E8663" wp14:editId="4B000584">
                <wp:simplePos x="0" y="0"/>
                <wp:positionH relativeFrom="margin">
                  <wp:posOffset>-102870</wp:posOffset>
                </wp:positionH>
                <wp:positionV relativeFrom="paragraph">
                  <wp:posOffset>288290</wp:posOffset>
                </wp:positionV>
                <wp:extent cx="1080135" cy="783590"/>
                <wp:effectExtent l="0" t="0" r="0" b="0"/>
                <wp:wrapSquare wrapText="bothSides"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0135" cy="7835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91E5CD" w14:textId="77777777" w:rsidR="009F7D46" w:rsidRPr="00420C95" w:rsidRDefault="009F7D46" w:rsidP="009F7D46">
                            <w:pPr>
                              <w:spacing w:line="240" w:lineRule="auto"/>
                              <w:ind w:left="1980" w:hanging="1980"/>
                              <w:rPr>
                                <w:b/>
                              </w:rPr>
                            </w:pPr>
                            <w:r w:rsidRPr="00420C95">
                              <w:rPr>
                                <w:b/>
                              </w:rPr>
                              <w:t>EDUCATION</w:t>
                            </w:r>
                          </w:p>
                          <w:p w14:paraId="54A4A95B" w14:textId="2E7D1501" w:rsidR="009F7D46" w:rsidRPr="00420C95" w:rsidRDefault="005A724B" w:rsidP="009F7D46">
                            <w:pPr>
                              <w:rPr>
                                <w:b/>
                              </w:rPr>
                            </w:pPr>
                            <w:r w:rsidRPr="00420C95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0F9B99F0" wp14:editId="5F6D461B">
                                  <wp:extent cx="266700" cy="266700"/>
                                  <wp:effectExtent l="0" t="0" r="0" b="0"/>
                                  <wp:docPr id="60" name="Picture 6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6700" cy="266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1E8663" id="_x0000_s1036" type="#_x0000_t202" style="position:absolute;left:0;text-align:left;margin-left:-8.1pt;margin-top:22.7pt;width:85.05pt;height:61.7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" filled="f" stroked="f">
                <v:textbox>
                  <w:txbxContent>
                    <w:p w14:paraId="6091E5CD" w14:textId="77777777" w:rsidR="009F7D46" w:rsidRPr="00420C95" w:rsidRDefault="009F7D46" w:rsidP="009F7D46">
                      <w:pPr>
                        <w:spacing w:line="240" w:lineRule="auto"/>
                        <w:ind w:left="1980" w:hanging="1980"/>
                        <w:rPr>
                          <w:b/>
                        </w:rPr>
                      </w:pPr>
                      <w:r w:rsidRPr="00420C95">
                        <w:rPr>
                          <w:b/>
                        </w:rPr>
                        <w:t>EDUCATION</w:t>
                      </w:r>
                    </w:p>
                    <w:p w14:paraId="54A4A95B" w14:textId="2E7D1501" w:rsidR="009F7D46" w:rsidRPr="00420C95" w:rsidRDefault="005A724B" w:rsidP="009F7D46">
                      <w:pPr>
                        <w:rPr>
                          <w:b/>
                        </w:rPr>
                      </w:pPr>
                      <w:r w:rsidRPr="00420C95">
                        <w:rPr>
                          <w:b/>
                          <w:noProof/>
                        </w:rPr>
                        <w:drawing>
                          <wp:inline distT="0" distB="0" distL="0" distR="0" wp14:anchorId="0F9B99F0" wp14:editId="5F6D461B">
                            <wp:extent cx="266700" cy="266700"/>
                            <wp:effectExtent l="0" t="0" r="0" b="0"/>
                            <wp:docPr id="60" name="Picture 6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6700" cy="2667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5637C50" w14:textId="28EAC17C" w:rsidR="009F7D46" w:rsidRPr="00420C95" w:rsidRDefault="009F7D46" w:rsidP="002D1E8D">
      <w:pPr>
        <w:spacing w:line="240" w:lineRule="auto"/>
        <w:ind w:left="1980" w:hanging="1980"/>
        <w:rPr>
          <w:rFonts w:ascii="Times New Roman" w:hAnsi="Times New Roman" w:cs="Times New Roman"/>
        </w:rPr>
      </w:pPr>
    </w:p>
    <w:p w14:paraId="6D6E25BD" w14:textId="0F61C00F" w:rsidR="00661877" w:rsidRPr="00420C95" w:rsidRDefault="00661877" w:rsidP="002D1E8D">
      <w:pPr>
        <w:spacing w:line="240" w:lineRule="auto"/>
        <w:ind w:left="1980" w:hanging="1980"/>
        <w:rPr>
          <w:rFonts w:ascii="Times New Roman" w:hAnsi="Times New Roman" w:cs="Times New Roman"/>
        </w:rPr>
      </w:pPr>
    </w:p>
    <w:p w14:paraId="684F3451" w14:textId="3FD9AE01" w:rsidR="00661877" w:rsidRPr="00420C95" w:rsidRDefault="00661877" w:rsidP="002D1E8D">
      <w:pPr>
        <w:spacing w:line="240" w:lineRule="auto"/>
        <w:ind w:left="1980" w:hanging="1980"/>
        <w:rPr>
          <w:rFonts w:ascii="Times New Roman" w:hAnsi="Times New Roman" w:cs="Times New Roman"/>
        </w:rPr>
      </w:pPr>
    </w:p>
    <w:p w14:paraId="54977C03" w14:textId="4D636C07" w:rsidR="00661877" w:rsidRPr="00420C95" w:rsidRDefault="00661877" w:rsidP="002D1E8D">
      <w:pPr>
        <w:spacing w:line="240" w:lineRule="auto"/>
        <w:ind w:left="1980" w:hanging="1980"/>
        <w:rPr>
          <w:rFonts w:ascii="Times New Roman" w:hAnsi="Times New Roman" w:cs="Times New Roman"/>
        </w:rPr>
      </w:pPr>
    </w:p>
    <w:p w14:paraId="2EE8E734" w14:textId="39C31111" w:rsidR="00661877" w:rsidRPr="00420C95" w:rsidRDefault="008177C6" w:rsidP="002D1E8D">
      <w:pPr>
        <w:spacing w:line="240" w:lineRule="auto"/>
        <w:ind w:left="1980" w:hanging="1980"/>
        <w:rPr>
          <w:rFonts w:ascii="Times New Roman" w:hAnsi="Times New Roman" w:cs="Times New Roman"/>
        </w:rPr>
      </w:pPr>
      <w:r w:rsidRPr="00420C95">
        <w:rPr>
          <w:rFonts w:ascii="Times New Roman" w:hAnsi="Times New Roman" w:cs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381EF6BB" wp14:editId="673601F6">
                <wp:simplePos x="0" y="0"/>
                <wp:positionH relativeFrom="margin">
                  <wp:posOffset>1120140</wp:posOffset>
                </wp:positionH>
                <wp:positionV relativeFrom="paragraph">
                  <wp:posOffset>217805</wp:posOffset>
                </wp:positionV>
                <wp:extent cx="5534660" cy="0"/>
                <wp:effectExtent l="0" t="0" r="27940" b="19050"/>
                <wp:wrapNone/>
                <wp:docPr id="194" name="Straight Connector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5346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987EED" id="Straight Connector 194" o:spid="_x0000_s1026" style="position:absolute;flip:y;z-index:251738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88.2pt,17.15pt" to="524pt,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" strokecolor="black [3213]" strokeweight=".5pt">
                <v:stroke joinstyle="miter"/>
                <w10:wrap anchorx="margin"/>
              </v:line>
            </w:pict>
          </mc:Fallback>
        </mc:AlternateContent>
      </w:r>
    </w:p>
    <w:p w14:paraId="1E133C87" w14:textId="79E2A24A" w:rsidR="00661877" w:rsidRPr="00420C95" w:rsidRDefault="00661877" w:rsidP="002D1E8D">
      <w:pPr>
        <w:spacing w:line="240" w:lineRule="auto"/>
        <w:ind w:left="1980" w:hanging="1980"/>
        <w:rPr>
          <w:rFonts w:ascii="Times New Roman" w:hAnsi="Times New Roman" w:cs="Times New Roman"/>
        </w:rPr>
      </w:pPr>
    </w:p>
    <w:p w14:paraId="555C675E" w14:textId="3A9717C6" w:rsidR="003403C5" w:rsidRPr="00420C95" w:rsidRDefault="008177C6" w:rsidP="002D1E8D">
      <w:pPr>
        <w:spacing w:line="240" w:lineRule="auto"/>
        <w:ind w:left="1980" w:hanging="1980"/>
        <w:rPr>
          <w:rFonts w:ascii="Times New Roman" w:hAnsi="Times New Roman" w:cs="Times New Roman"/>
        </w:rPr>
      </w:pPr>
      <w:r w:rsidRPr="00420C9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25824" behindDoc="0" locked="0" layoutInCell="1" allowOverlap="1" wp14:anchorId="6B207207" wp14:editId="745F4268">
                <wp:simplePos x="0" y="0"/>
                <wp:positionH relativeFrom="margin">
                  <wp:posOffset>-91440</wp:posOffset>
                </wp:positionH>
                <wp:positionV relativeFrom="paragraph">
                  <wp:posOffset>339725</wp:posOffset>
                </wp:positionV>
                <wp:extent cx="1211580" cy="942975"/>
                <wp:effectExtent l="0" t="0" r="0" b="0"/>
                <wp:wrapSquare wrapText="bothSides"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9429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C1594E" w14:textId="3F0916A1" w:rsidR="00084240" w:rsidRPr="00420C95" w:rsidRDefault="00E73A3B" w:rsidP="00084240">
                            <w:pPr>
                              <w:spacing w:after="0"/>
                              <w:rPr>
                                <w:b/>
                              </w:rPr>
                            </w:pPr>
                            <w:r w:rsidRPr="00420C95">
                              <w:rPr>
                                <w:b/>
                              </w:rPr>
                              <w:t>PROGRAMMING SKILLS</w:t>
                            </w:r>
                          </w:p>
                          <w:p w14:paraId="0D12775C" w14:textId="11F26AAF" w:rsidR="00084240" w:rsidRPr="00420C95" w:rsidRDefault="00084240" w:rsidP="00084240">
                            <w:pPr>
                              <w:spacing w:after="0"/>
                              <w:rPr>
                                <w:b/>
                              </w:rPr>
                            </w:pPr>
                            <w:r w:rsidRPr="00420C95">
                              <w:rPr>
                                <w:b/>
                                <w:noProof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1BF37BA4" wp14:editId="66DB01AA">
                                  <wp:extent cx="219456" cy="182880"/>
                                  <wp:effectExtent l="0" t="0" r="9525" b="762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" name="10__computer proficiency [black][60].png"/>
                                          <pic:cNvPicPr/>
                                        </pic:nvPicPr>
                                        <pic:blipFill>
                                          <a:blip r:embed="rId2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9456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207207" id="_x0000_s1037" type="#_x0000_t202" style="position:absolute;left:0;text-align:left;margin-left:-7.2pt;margin-top:26.75pt;width:95.4pt;height:74.25pt;z-index:2517258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" filled="f" stroked="f">
                <v:textbox>
                  <w:txbxContent>
                    <w:p w14:paraId="13C1594E" w14:textId="3F0916A1" w:rsidR="00084240" w:rsidRPr="00420C95" w:rsidRDefault="00E73A3B" w:rsidP="00084240">
                      <w:pPr>
                        <w:spacing w:after="0"/>
                        <w:rPr>
                          <w:b/>
                        </w:rPr>
                      </w:pPr>
                      <w:r w:rsidRPr="00420C95">
                        <w:rPr>
                          <w:b/>
                        </w:rPr>
                        <w:t>PROGRAMMING SKILLS</w:t>
                      </w:r>
                    </w:p>
                    <w:p w14:paraId="0D12775C" w14:textId="11F26AAF" w:rsidR="00084240" w:rsidRPr="00420C95" w:rsidRDefault="00084240" w:rsidP="00084240">
                      <w:pPr>
                        <w:spacing w:after="0"/>
                        <w:rPr>
                          <w:b/>
                        </w:rPr>
                      </w:pPr>
                      <w:r w:rsidRPr="00420C95">
                        <w:rPr>
                          <w:b/>
                          <w:noProof/>
                          <w:sz w:val="28"/>
                          <w:szCs w:val="28"/>
                        </w:rPr>
                        <w:drawing>
                          <wp:inline distT="0" distB="0" distL="0" distR="0" wp14:anchorId="1BF37BA4" wp14:editId="66DB01AA">
                            <wp:extent cx="219456" cy="182880"/>
                            <wp:effectExtent l="0" t="0" r="9525" b="7620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" name="10__computer proficiency [black][60].png"/>
                                    <pic:cNvPicPr/>
                                  </pic:nvPicPr>
                                  <pic:blipFill>
                                    <a:blip r:embed="rId2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9456" cy="1828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Spec="right" w:tblpY="-95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7"/>
        <w:gridCol w:w="4157"/>
      </w:tblGrid>
      <w:tr w:rsidR="008177C6" w:rsidRPr="00420C95" w14:paraId="0EBB3598" w14:textId="77777777" w:rsidTr="008177C6">
        <w:tc>
          <w:tcPr>
            <w:tcW w:w="4157" w:type="dxa"/>
          </w:tcPr>
          <w:p w14:paraId="5ADA5D09" w14:textId="77777777" w:rsidR="008177C6" w:rsidRPr="00420C95" w:rsidRDefault="008177C6" w:rsidP="008177C6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420C95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Programming Language</w:t>
            </w:r>
          </w:p>
          <w:p w14:paraId="062FFF7C" w14:textId="77777777" w:rsidR="008177C6" w:rsidRPr="00420C95" w:rsidRDefault="008177C6" w:rsidP="008177C6">
            <w:pPr>
              <w:rPr>
                <w:rFonts w:ascii="Times New Roman" w:hAnsi="Times New Roman" w:cs="Times New Roman"/>
                <w:b/>
                <w:u w:val="single"/>
              </w:rPr>
            </w:pPr>
          </w:p>
          <w:p w14:paraId="7A68EA05" w14:textId="77777777" w:rsidR="008177C6" w:rsidRPr="00420C95" w:rsidRDefault="008177C6" w:rsidP="008177C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C, C++</w:t>
            </w:r>
          </w:p>
          <w:p w14:paraId="25E6C7F1" w14:textId="77777777" w:rsidR="008177C6" w:rsidRPr="00420C95" w:rsidRDefault="008177C6" w:rsidP="008177C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Java,  JavaFX, Java Swing</w:t>
            </w:r>
          </w:p>
          <w:p w14:paraId="2191216C" w14:textId="77777777" w:rsidR="008177C6" w:rsidRPr="00420C95" w:rsidRDefault="008177C6" w:rsidP="008177C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Android Studio</w:t>
            </w:r>
          </w:p>
          <w:p w14:paraId="57BC00E7" w14:textId="77777777" w:rsidR="008177C6" w:rsidRPr="00420C95" w:rsidRDefault="008177C6" w:rsidP="008177C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HTML, CSS , PHP</w:t>
            </w:r>
          </w:p>
          <w:p w14:paraId="627B817F" w14:textId="77777777" w:rsidR="008177C6" w:rsidRPr="00420C95" w:rsidRDefault="008177C6" w:rsidP="008177C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JavaScript</w:t>
            </w:r>
          </w:p>
          <w:p w14:paraId="3723CE56" w14:textId="77777777" w:rsidR="008177C6" w:rsidRPr="00420C95" w:rsidRDefault="008177C6" w:rsidP="008177C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b/>
                <w:u w:val="single"/>
              </w:rPr>
            </w:pPr>
            <w:r w:rsidRPr="00420C95">
              <w:rPr>
                <w:rFonts w:ascii="Times New Roman" w:hAnsi="Times New Roman" w:cs="Times New Roman"/>
              </w:rPr>
              <w:t>Python, ML, DL</w:t>
            </w:r>
          </w:p>
          <w:p w14:paraId="73AF93FA" w14:textId="77777777" w:rsidR="008177C6" w:rsidRPr="00420C95" w:rsidRDefault="008177C6" w:rsidP="008177C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b/>
                <w:u w:val="single"/>
              </w:rPr>
            </w:pPr>
            <w:r w:rsidRPr="00420C95">
              <w:rPr>
                <w:rFonts w:ascii="Times New Roman" w:hAnsi="Times New Roman" w:cs="Times New Roman"/>
              </w:rPr>
              <w:t>Assembly</w:t>
            </w:r>
          </w:p>
          <w:p w14:paraId="31CCDCC0" w14:textId="77777777" w:rsidR="008177C6" w:rsidRPr="00420C95" w:rsidRDefault="008177C6" w:rsidP="008177C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MySQL</w:t>
            </w:r>
          </w:p>
          <w:p w14:paraId="1B3D8034" w14:textId="77777777" w:rsidR="008177C6" w:rsidRPr="00420C95" w:rsidRDefault="008177C6" w:rsidP="008177C6">
            <w:p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822080" behindDoc="0" locked="0" layoutInCell="1" allowOverlap="1" wp14:anchorId="3F03C403" wp14:editId="60A28E21">
                      <wp:simplePos x="0" y="0"/>
                      <wp:positionH relativeFrom="margin">
                        <wp:posOffset>-185420</wp:posOffset>
                      </wp:positionH>
                      <wp:positionV relativeFrom="paragraph">
                        <wp:posOffset>136525</wp:posOffset>
                      </wp:positionV>
                      <wp:extent cx="5412740" cy="19050"/>
                      <wp:effectExtent l="0" t="0" r="35560" b="19050"/>
                      <wp:wrapNone/>
                      <wp:docPr id="199" name="Straight Connector 1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412740" cy="1905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C8012B8" id="Straight Connector 199" o:spid="_x0000_s1026" style="position:absolute;flip:y;z-index:251822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4.6pt,10.75pt" to="411.6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" strokecolor="black [3213]" strokeweight=".5pt">
                      <v:stroke joinstyle="miter"/>
                      <w10:wrap anchorx="margin"/>
                    </v:line>
                  </w:pict>
                </mc:Fallback>
              </mc:AlternateContent>
            </w:r>
          </w:p>
        </w:tc>
        <w:tc>
          <w:tcPr>
            <w:tcW w:w="4157" w:type="dxa"/>
          </w:tcPr>
          <w:p w14:paraId="216C0530" w14:textId="77777777" w:rsidR="008177C6" w:rsidRPr="00420C95" w:rsidRDefault="008177C6" w:rsidP="008177C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 w:rsidRPr="00420C95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Framework</w:t>
            </w:r>
          </w:p>
          <w:p w14:paraId="480FC20D" w14:textId="77777777" w:rsidR="008177C6" w:rsidRPr="00420C95" w:rsidRDefault="008177C6" w:rsidP="008177C6">
            <w:pPr>
              <w:rPr>
                <w:rFonts w:ascii="Times New Roman" w:hAnsi="Times New Roman" w:cs="Times New Roman"/>
              </w:rPr>
            </w:pPr>
          </w:p>
          <w:p w14:paraId="1F944EBB" w14:textId="77777777" w:rsidR="008177C6" w:rsidRPr="00420C95" w:rsidRDefault="008177C6" w:rsidP="008177C6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Laravel</w:t>
            </w:r>
          </w:p>
          <w:p w14:paraId="179D25E4" w14:textId="77777777" w:rsidR="008177C6" w:rsidRPr="00420C95" w:rsidRDefault="008177C6" w:rsidP="008177C6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Flask</w:t>
            </w:r>
          </w:p>
          <w:p w14:paraId="02C35A06" w14:textId="77777777" w:rsidR="008177C6" w:rsidRPr="00420C95" w:rsidRDefault="008177C6" w:rsidP="008177C6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Django</w:t>
            </w:r>
          </w:p>
          <w:p w14:paraId="1B614284" w14:textId="77777777" w:rsidR="008177C6" w:rsidRPr="00420C95" w:rsidRDefault="008177C6" w:rsidP="008177C6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WordPress</w:t>
            </w:r>
          </w:p>
          <w:p w14:paraId="7D418D7B" w14:textId="77777777" w:rsidR="008177C6" w:rsidRPr="00420C95" w:rsidRDefault="008177C6" w:rsidP="008177C6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Bootstrap</w:t>
            </w:r>
          </w:p>
          <w:p w14:paraId="56DD9C1F" w14:textId="77777777" w:rsidR="008177C6" w:rsidRPr="00420C95" w:rsidRDefault="008177C6" w:rsidP="008177C6">
            <w:pPr>
              <w:pStyle w:val="ListParagraph"/>
              <w:rPr>
                <w:rFonts w:ascii="Times New Roman" w:hAnsi="Times New Roman" w:cs="Times New Roman"/>
              </w:rPr>
            </w:pPr>
          </w:p>
        </w:tc>
      </w:tr>
    </w:tbl>
    <w:p w14:paraId="0DED2F5B" w14:textId="3E64CD5A" w:rsidR="003403C5" w:rsidRPr="00420C95" w:rsidRDefault="003403C5" w:rsidP="002D1E8D">
      <w:pPr>
        <w:spacing w:line="240" w:lineRule="auto"/>
        <w:ind w:left="1980" w:hanging="1980"/>
        <w:rPr>
          <w:rFonts w:ascii="Times New Roman" w:hAnsi="Times New Roman" w:cs="Times New Roman"/>
        </w:rPr>
      </w:pPr>
    </w:p>
    <w:p w14:paraId="77412B80" w14:textId="789FD93B" w:rsidR="003403C5" w:rsidRPr="00420C95" w:rsidRDefault="003403C5" w:rsidP="002D1E8D">
      <w:pPr>
        <w:spacing w:line="240" w:lineRule="auto"/>
        <w:ind w:left="1980" w:hanging="1980"/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horzAnchor="margin" w:tblpXSpec="right" w:tblpY="626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26"/>
        <w:gridCol w:w="4126"/>
      </w:tblGrid>
      <w:tr w:rsidR="008177C6" w:rsidRPr="00420C95" w14:paraId="4B6F8027" w14:textId="77777777" w:rsidTr="008177C6">
        <w:trPr>
          <w:trHeight w:val="731"/>
        </w:trPr>
        <w:tc>
          <w:tcPr>
            <w:tcW w:w="4126" w:type="dxa"/>
          </w:tcPr>
          <w:p w14:paraId="33CF3D29" w14:textId="77777777" w:rsidR="008177C6" w:rsidRPr="00420C95" w:rsidRDefault="008177C6" w:rsidP="008177C6">
            <w:pPr>
              <w:rPr>
                <w:rFonts w:ascii="Times New Roman" w:hAnsi="Times New Roman" w:cs="Times New Roman"/>
              </w:rPr>
            </w:pPr>
          </w:p>
          <w:p w14:paraId="306A2350" w14:textId="77777777" w:rsidR="008177C6" w:rsidRPr="00420C95" w:rsidRDefault="008177C6" w:rsidP="008177C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Bengali (Native)</w:t>
            </w:r>
          </w:p>
          <w:p w14:paraId="72D99099" w14:textId="77777777" w:rsidR="008177C6" w:rsidRPr="00420C95" w:rsidRDefault="008177C6" w:rsidP="008177C6">
            <w:pPr>
              <w:pStyle w:val="ListParagraph"/>
              <w:rPr>
                <w:rFonts w:ascii="Times New Roman" w:hAnsi="Times New Roman" w:cs="Times New Roman"/>
              </w:rPr>
            </w:pPr>
          </w:p>
        </w:tc>
        <w:tc>
          <w:tcPr>
            <w:tcW w:w="4126" w:type="dxa"/>
          </w:tcPr>
          <w:p w14:paraId="1F8D23F0" w14:textId="77777777" w:rsidR="008177C6" w:rsidRPr="00420C95" w:rsidRDefault="008177C6" w:rsidP="008177C6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04A86676" w14:textId="77777777" w:rsidR="008177C6" w:rsidRPr="00420C95" w:rsidRDefault="008177C6" w:rsidP="008177C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English (Professional)</w:t>
            </w:r>
          </w:p>
        </w:tc>
      </w:tr>
    </w:tbl>
    <w:p w14:paraId="504C8F7F" w14:textId="0B868D27" w:rsidR="008F205B" w:rsidRPr="00420C95" w:rsidRDefault="0069025E" w:rsidP="008F205B">
      <w:pPr>
        <w:spacing w:after="0" w:line="240" w:lineRule="auto"/>
        <w:rPr>
          <w:rFonts w:ascii="Times New Roman" w:hAnsi="Times New Roman" w:cs="Times New Roman"/>
        </w:rPr>
      </w:pPr>
      <w:r w:rsidRPr="00420C9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815936" behindDoc="0" locked="0" layoutInCell="1" allowOverlap="1" wp14:anchorId="50BEFF4E" wp14:editId="7A540DE3">
                <wp:simplePos x="0" y="0"/>
                <wp:positionH relativeFrom="margin">
                  <wp:posOffset>-68580</wp:posOffset>
                </wp:positionH>
                <wp:positionV relativeFrom="paragraph">
                  <wp:posOffset>445770</wp:posOffset>
                </wp:positionV>
                <wp:extent cx="1074420" cy="8001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4420" cy="800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7B199E" w14:textId="366A66B3" w:rsidR="009D66C4" w:rsidRPr="00420C95" w:rsidRDefault="00420C95" w:rsidP="009D66C4">
                            <w:pPr>
                              <w:spacing w:after="0"/>
                              <w:rPr>
                                <w:b/>
                              </w:rPr>
                            </w:pPr>
                            <w:r w:rsidRPr="00420C95">
                              <w:rPr>
                                <w:b/>
                              </w:rPr>
                              <w:t>LANGUAGE</w:t>
                            </w:r>
                          </w:p>
                          <w:p w14:paraId="19E77BB6" w14:textId="77777777" w:rsidR="002E3D09" w:rsidRPr="00420C95" w:rsidRDefault="002E3D09" w:rsidP="009D66C4">
                            <w:pPr>
                              <w:spacing w:after="0"/>
                              <w:rPr>
                                <w:b/>
                              </w:rPr>
                            </w:pPr>
                          </w:p>
                          <w:p w14:paraId="0792A046" w14:textId="7F82ED87" w:rsidR="009D66C4" w:rsidRPr="00420C95" w:rsidRDefault="002E3D09" w:rsidP="009D66C4">
                            <w:pPr>
                              <w:spacing w:after="0"/>
                              <w:rPr>
                                <w:b/>
                              </w:rPr>
                            </w:pPr>
                            <w:r w:rsidRPr="00420C95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5CDF6255" wp14:editId="7917D54A">
                                  <wp:extent cx="251460" cy="289560"/>
                                  <wp:effectExtent l="0" t="0" r="0" b="0"/>
                                  <wp:docPr id="8" name="Picture 8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8"/>
                                          <pic:cNvPicPr/>
                                        </pic:nvPicPr>
                                        <pic:blipFill>
                                          <a:blip r:embed="rId2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1460" cy="2895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BEFF4E" id="_x0000_s1038" type="#_x0000_t202" style="position:absolute;margin-left:-5.4pt;margin-top:35.1pt;width:84.6pt;height:63pt;z-index:251815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" filled="f" stroked="f">
                <v:textbox>
                  <w:txbxContent>
                    <w:p w14:paraId="427B199E" w14:textId="366A66B3" w:rsidR="009D66C4" w:rsidRPr="00420C95" w:rsidRDefault="00420C95" w:rsidP="009D66C4">
                      <w:pPr>
                        <w:spacing w:after="0"/>
                        <w:rPr>
                          <w:b/>
                        </w:rPr>
                      </w:pPr>
                      <w:r w:rsidRPr="00420C95">
                        <w:rPr>
                          <w:b/>
                        </w:rPr>
                        <w:t>LANGUAGE</w:t>
                      </w:r>
                    </w:p>
                    <w:p w14:paraId="19E77BB6" w14:textId="77777777" w:rsidR="002E3D09" w:rsidRPr="00420C95" w:rsidRDefault="002E3D09" w:rsidP="009D66C4">
                      <w:pPr>
                        <w:spacing w:after="0"/>
                        <w:rPr>
                          <w:b/>
                        </w:rPr>
                      </w:pPr>
                    </w:p>
                    <w:p w14:paraId="0792A046" w14:textId="7F82ED87" w:rsidR="009D66C4" w:rsidRPr="00420C95" w:rsidRDefault="002E3D09" w:rsidP="009D66C4">
                      <w:pPr>
                        <w:spacing w:after="0"/>
                        <w:rPr>
                          <w:b/>
                        </w:rPr>
                      </w:pPr>
                      <w:r w:rsidRPr="00420C95">
                        <w:rPr>
                          <w:b/>
                          <w:noProof/>
                        </w:rPr>
                        <w:drawing>
                          <wp:inline distT="0" distB="0" distL="0" distR="0" wp14:anchorId="5CDF6255" wp14:editId="7917D54A">
                            <wp:extent cx="251460" cy="289560"/>
                            <wp:effectExtent l="0" t="0" r="0" b="0"/>
                            <wp:docPr id="8" name="Picture 8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8"/>
                                    <pic:cNvPicPr/>
                                  </pic:nvPicPr>
                                  <pic:blipFill>
                                    <a:blip r:embed="rId2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1460" cy="2895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Spec="right" w:tblpY="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0"/>
      </w:tblGrid>
      <w:tr w:rsidR="003F28BC" w:rsidRPr="00420C95" w14:paraId="177C83BC" w14:textId="77777777" w:rsidTr="003F28BC">
        <w:tc>
          <w:tcPr>
            <w:tcW w:w="8540" w:type="dxa"/>
          </w:tcPr>
          <w:p w14:paraId="3C72B452" w14:textId="18A2E2EA" w:rsidR="003F28BC" w:rsidRPr="00420C95" w:rsidRDefault="008177C6" w:rsidP="003F28BC">
            <w:p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  <w:noProof/>
                <w:color w:val="000000" w:themeColor="text1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96480" behindDoc="0" locked="0" layoutInCell="1" allowOverlap="1" wp14:anchorId="5E36EC54" wp14:editId="505D77AF">
                      <wp:simplePos x="0" y="0"/>
                      <wp:positionH relativeFrom="margin">
                        <wp:posOffset>-26670</wp:posOffset>
                      </wp:positionH>
                      <wp:positionV relativeFrom="paragraph">
                        <wp:posOffset>2509520</wp:posOffset>
                      </wp:positionV>
                      <wp:extent cx="5372100" cy="0"/>
                      <wp:effectExtent l="0" t="0" r="19050" b="19050"/>
                      <wp:wrapNone/>
                      <wp:docPr id="240" name="Straight Connector 2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3721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BEB99F2" id="Straight Connector 240" o:spid="_x0000_s1026" style="position:absolute;flip:y;z-index:251796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.1pt,197.6pt" to="420.9pt,19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" strokecolor="black [3213]" strokeweight=".5pt">
                      <v:stroke joinstyle="miter"/>
                      <w10:wrap anchorx="margin"/>
                    </v:line>
                  </w:pict>
                </mc:Fallback>
              </mc:AlternateContent>
            </w:r>
            <w:r w:rsidRPr="00420C95">
              <w:rPr>
                <w:rFonts w:ascii="Times New Roman" w:hAnsi="Times New Roman" w:cs="Times New Roman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795456" behindDoc="0" locked="0" layoutInCell="1" allowOverlap="1" wp14:anchorId="648B1C66" wp14:editId="7F99DC00">
                      <wp:simplePos x="0" y="0"/>
                      <wp:positionH relativeFrom="margin">
                        <wp:posOffset>-49530</wp:posOffset>
                      </wp:positionH>
                      <wp:positionV relativeFrom="paragraph">
                        <wp:posOffset>1137920</wp:posOffset>
                      </wp:positionV>
                      <wp:extent cx="5394960" cy="0"/>
                      <wp:effectExtent l="0" t="0" r="34290" b="19050"/>
                      <wp:wrapNone/>
                      <wp:docPr id="201" name="Straight Connector 2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39496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670F1ED" id="Straight Connector 201" o:spid="_x0000_s1026" style="position:absolute;flip:y;z-index:251795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.9pt,89.6pt" to="420.9pt,8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" strokecolor="black [3213]" strokeweight=".5pt">
                      <v:stroke joinstyle="miter"/>
                      <w10:wrap anchorx="margin"/>
                    </v:line>
                  </w:pict>
                </mc:Fallback>
              </mc:AlternateContent>
            </w:r>
            <w:r w:rsidRPr="00420C9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820032" behindDoc="0" locked="0" layoutInCell="1" allowOverlap="1" wp14:anchorId="3C3B83D8" wp14:editId="42B34647">
                      <wp:simplePos x="0" y="0"/>
                      <wp:positionH relativeFrom="margin">
                        <wp:posOffset>2263140</wp:posOffset>
                      </wp:positionH>
                      <wp:positionV relativeFrom="paragraph">
                        <wp:posOffset>2773680</wp:posOffset>
                      </wp:positionV>
                      <wp:extent cx="2533650" cy="969645"/>
                      <wp:effectExtent l="0" t="0" r="0" b="1905"/>
                      <wp:wrapSquare wrapText="bothSides"/>
                      <wp:docPr id="3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33650" cy="9696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DBF2E6" w14:textId="79EDAC87" w:rsidR="000107F9" w:rsidRPr="0053623D" w:rsidRDefault="00671100" w:rsidP="000107F9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lang w:bidi="bn-IN"/>
                                    </w:rPr>
                                  </w:pPr>
                                  <w:r w:rsidRPr="00671100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lang w:bidi="bn-IN"/>
                                    </w:rPr>
                                    <w:t>Md. Azizul Hakim</w:t>
                                  </w:r>
                                </w:p>
                                <w:p w14:paraId="4E024270" w14:textId="77777777" w:rsidR="000107F9" w:rsidRDefault="000107F9" w:rsidP="000107F9">
                                  <w:pPr>
                                    <w:spacing w:line="240" w:lineRule="auto"/>
                                    <w:rPr>
                                      <w:rFonts w:cstheme="minorHAnsi"/>
                                      <w:lang w:bidi="bn-IN"/>
                                    </w:rPr>
                                  </w:pPr>
                                  <w:r w:rsidRPr="00905686">
                                    <w:rPr>
                                      <w:rFonts w:cstheme="minorHAnsi"/>
                                      <w:lang w:bidi="bn-IN"/>
                                    </w:rPr>
                                    <w:t>Lecturer</w:t>
                                  </w:r>
                                </w:p>
                                <w:p w14:paraId="47BB9735" w14:textId="77777777" w:rsidR="000107F9" w:rsidRDefault="000107F9" w:rsidP="000107F9">
                                  <w:pPr>
                                    <w:spacing w:line="240" w:lineRule="auto"/>
                                    <w:rPr>
                                      <w:rFonts w:cstheme="minorHAnsi"/>
                                      <w:lang w:bidi="bn-IN"/>
                                    </w:rPr>
                                  </w:pPr>
                                  <w:r w:rsidRPr="000F51E5">
                                    <w:rPr>
                                      <w:rFonts w:cstheme="minorHAnsi"/>
                                      <w:lang w:bidi="bn-IN"/>
                                    </w:rPr>
                                    <w:t>Daffodil International University</w:t>
                                  </w:r>
                                </w:p>
                                <w:p w14:paraId="62F7C61A" w14:textId="085A5DB7" w:rsidR="00671100" w:rsidRPr="00FB5545" w:rsidRDefault="00FB5545" w:rsidP="00671100">
                                  <w:pPr>
                                    <w:spacing w:line="240" w:lineRule="auto"/>
                                    <w:rPr>
                                      <w:rStyle w:val="Hyperlink"/>
                                      <w:rFonts w:cstheme="minorHAnsi"/>
                                      <w:cs/>
                                      <w:lang w:bidi="bn-IN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lang w:bidi="bn-IN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rFonts w:cstheme="minorHAnsi"/>
                                      <w:lang w:bidi="bn-IN"/>
                                    </w:rPr>
                                    <w:instrText xml:space="preserve"> HYPERLINK "mailto:azizul.cse@diu.edu.bd" </w:instrText>
                                  </w:r>
                                  <w:r>
                                    <w:rPr>
                                      <w:rFonts w:cstheme="minorHAnsi"/>
                                      <w:lang w:bidi="bn-IN"/>
                                    </w:rPr>
                                    <w:fldChar w:fldCharType="separate"/>
                                  </w:r>
                                  <w:r w:rsidR="00671100" w:rsidRPr="00FB5545">
                                    <w:rPr>
                                      <w:rStyle w:val="Hyperlink"/>
                                      <w:rFonts w:cstheme="minorHAnsi"/>
                                      <w:lang w:bidi="bn-IN"/>
                                    </w:rPr>
                                    <w:t>azizul.cse@diu.edu.bd</w:t>
                                  </w:r>
                                </w:p>
                                <w:p w14:paraId="02A4A1E7" w14:textId="0DFD12B5" w:rsidR="000107F9" w:rsidRPr="003062F2" w:rsidRDefault="00FB5545" w:rsidP="00671100">
                                  <w:pPr>
                                    <w:spacing w:line="240" w:lineRule="auto"/>
                                    <w:rPr>
                                      <w:rFonts w:cstheme="minorHAnsi"/>
                                      <w:cs/>
                                      <w:lang w:bidi="bn-IN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lang w:bidi="bn-IN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3B83D8" id="_x0000_s1039" type="#_x0000_t202" style="position:absolute;margin-left:178.2pt;margin-top:218.4pt;width:199.5pt;height:76.35pt;z-index:251820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" filled="f" stroked="f">
                      <v:textbox>
                        <w:txbxContent>
                          <w:p w14:paraId="61DBF2E6" w14:textId="79EDAC87" w:rsidR="000107F9" w:rsidRPr="0053623D" w:rsidRDefault="00671100" w:rsidP="000107F9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4"/>
                                <w:szCs w:val="24"/>
                                <w:lang w:bidi="bn-IN"/>
                              </w:rPr>
                            </w:pPr>
                            <w:r w:rsidRPr="00671100">
                              <w:rPr>
                                <w:b/>
                                <w:bCs/>
                                <w:sz w:val="24"/>
                                <w:szCs w:val="24"/>
                                <w:lang w:bidi="bn-IN"/>
                              </w:rPr>
                              <w:t>Md. Azizul Hakim</w:t>
                            </w:r>
                          </w:p>
                          <w:p w14:paraId="4E024270" w14:textId="77777777" w:rsidR="000107F9" w:rsidRDefault="000107F9" w:rsidP="000107F9">
                            <w:pPr>
                              <w:spacing w:line="240" w:lineRule="auto"/>
                              <w:rPr>
                                <w:rFonts w:cstheme="minorHAnsi"/>
                                <w:lang w:bidi="bn-IN"/>
                              </w:rPr>
                            </w:pPr>
                            <w:r w:rsidRPr="00905686">
                              <w:rPr>
                                <w:rFonts w:cstheme="minorHAnsi"/>
                                <w:lang w:bidi="bn-IN"/>
                              </w:rPr>
                              <w:t>Lecturer</w:t>
                            </w:r>
                          </w:p>
                          <w:p w14:paraId="47BB9735" w14:textId="77777777" w:rsidR="000107F9" w:rsidRDefault="000107F9" w:rsidP="000107F9">
                            <w:pPr>
                              <w:spacing w:line="240" w:lineRule="auto"/>
                              <w:rPr>
                                <w:rFonts w:cstheme="minorHAnsi"/>
                                <w:lang w:bidi="bn-IN"/>
                              </w:rPr>
                            </w:pPr>
                            <w:r w:rsidRPr="000F51E5">
                              <w:rPr>
                                <w:rFonts w:cstheme="minorHAnsi"/>
                                <w:lang w:bidi="bn-IN"/>
                              </w:rPr>
                              <w:t>Daffodil International University</w:t>
                            </w:r>
                          </w:p>
                          <w:p w14:paraId="62F7C61A" w14:textId="085A5DB7" w:rsidR="00671100" w:rsidRPr="00FB5545" w:rsidRDefault="00FB5545" w:rsidP="00671100">
                            <w:pPr>
                              <w:spacing w:line="240" w:lineRule="auto"/>
                              <w:rPr>
                                <w:rStyle w:val="Hyperlink"/>
                                <w:rFonts w:cstheme="minorHAnsi"/>
                                <w:cs/>
                                <w:lang w:bidi="bn-IN"/>
                              </w:rPr>
                            </w:pPr>
                            <w:r>
                              <w:rPr>
                                <w:rFonts w:cstheme="minorHAnsi"/>
                                <w:lang w:bidi="bn-IN"/>
                              </w:rPr>
                              <w:fldChar w:fldCharType="begin"/>
                            </w:r>
                            <w:r>
                              <w:rPr>
                                <w:rFonts w:cstheme="minorHAnsi"/>
                                <w:lang w:bidi="bn-IN"/>
                              </w:rPr>
                              <w:instrText xml:space="preserve"> HYPERLINK "mailto:azizul.cse@diu.edu.bd" </w:instrText>
                            </w:r>
                            <w:r>
                              <w:rPr>
                                <w:rFonts w:cstheme="minorHAnsi"/>
                                <w:lang w:bidi="bn-IN"/>
                              </w:rPr>
                              <w:fldChar w:fldCharType="separate"/>
                            </w:r>
                            <w:r w:rsidR="00671100" w:rsidRPr="00FB5545">
                              <w:rPr>
                                <w:rStyle w:val="Hyperlink"/>
                                <w:rFonts w:cstheme="minorHAnsi"/>
                                <w:lang w:bidi="bn-IN"/>
                              </w:rPr>
                              <w:t>azizul.cse@diu.edu.bd</w:t>
                            </w:r>
                          </w:p>
                          <w:p w14:paraId="02A4A1E7" w14:textId="0DFD12B5" w:rsidR="000107F9" w:rsidRPr="003062F2" w:rsidRDefault="00FB5545" w:rsidP="00671100">
                            <w:pPr>
                              <w:spacing w:line="240" w:lineRule="auto"/>
                              <w:rPr>
                                <w:rFonts w:cstheme="minorHAnsi"/>
                                <w:cs/>
                                <w:lang w:bidi="bn-IN"/>
                              </w:rPr>
                            </w:pPr>
                            <w:r>
                              <w:rPr>
                                <w:rFonts w:cstheme="minorHAnsi"/>
                                <w:lang w:bidi="bn-IN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  <w:r w:rsidRPr="00420C9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817984" behindDoc="0" locked="0" layoutInCell="1" allowOverlap="1" wp14:anchorId="6B6B25B5" wp14:editId="0DDD3732">
                      <wp:simplePos x="0" y="0"/>
                      <wp:positionH relativeFrom="margin">
                        <wp:posOffset>-38100</wp:posOffset>
                      </wp:positionH>
                      <wp:positionV relativeFrom="paragraph">
                        <wp:posOffset>2792730</wp:posOffset>
                      </wp:positionV>
                      <wp:extent cx="2533650" cy="969645"/>
                      <wp:effectExtent l="0" t="0" r="0" b="1905"/>
                      <wp:wrapSquare wrapText="bothSides"/>
                      <wp:docPr id="1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33650" cy="9696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9A2E061" w14:textId="675D65BA" w:rsidR="00036C04" w:rsidRPr="00671100" w:rsidRDefault="00671100" w:rsidP="00671100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lang w:bidi="bn-IN"/>
                                    </w:rPr>
                                  </w:pPr>
                                  <w:r w:rsidRPr="00671100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lang w:bidi="bn-IN"/>
                                    </w:rPr>
                                    <w:t>Md. Sayedul Arefin</w:t>
                                  </w:r>
                                </w:p>
                                <w:p w14:paraId="1886AE1A" w14:textId="37398607" w:rsidR="00036C04" w:rsidRDefault="00671100" w:rsidP="00036C04">
                                  <w:pPr>
                                    <w:spacing w:line="240" w:lineRule="auto"/>
                                    <w:rPr>
                                      <w:rFonts w:cstheme="minorHAnsi"/>
                                      <w:lang w:bidi="bn-IN"/>
                                    </w:rPr>
                                  </w:pPr>
                                  <w:r w:rsidRPr="00671100">
                                    <w:rPr>
                                      <w:rFonts w:cstheme="minorHAnsi"/>
                                      <w:lang w:bidi="bn-IN"/>
                                    </w:rPr>
                                    <w:t>Graduate Teaching Assistant</w:t>
                                  </w:r>
                                </w:p>
                                <w:p w14:paraId="01D1CC27" w14:textId="560C735B" w:rsidR="00036C04" w:rsidRDefault="00FB5545" w:rsidP="00036C04">
                                  <w:pPr>
                                    <w:spacing w:line="240" w:lineRule="auto"/>
                                    <w:rPr>
                                      <w:rFonts w:cstheme="minorHAnsi"/>
                                      <w:lang w:bidi="bn-IN"/>
                                    </w:rPr>
                                  </w:pPr>
                                  <w:r w:rsidRPr="00FB5545">
                                    <w:rPr>
                                      <w:rFonts w:cstheme="minorHAnsi"/>
                                      <w:lang w:bidi="bn-IN"/>
                                    </w:rPr>
                                    <w:t>The University of Toledo</w:t>
                                  </w:r>
                                  <w:r w:rsidR="00036C04" w:rsidRPr="00FB5545">
                                    <w:rPr>
                                      <w:rFonts w:cstheme="minorHAnsi"/>
                                      <w:lang w:bidi="bn-IN"/>
                                    </w:rPr>
                                    <w:t>y</w:t>
                                  </w:r>
                                </w:p>
                                <w:p w14:paraId="6891AA30" w14:textId="0AB523EE" w:rsidR="00036C04" w:rsidRPr="003062F2" w:rsidRDefault="004C407F" w:rsidP="00036C04">
                                  <w:pPr>
                                    <w:spacing w:line="240" w:lineRule="auto"/>
                                    <w:rPr>
                                      <w:rFonts w:cstheme="minorHAnsi"/>
                                      <w:cs/>
                                      <w:lang w:bidi="bn-IN"/>
                                    </w:rPr>
                                  </w:pPr>
                                  <w:hyperlink r:id="rId29" w:history="1">
                                    <w:r w:rsidR="00671100" w:rsidRPr="00671100">
                                      <w:rPr>
                                        <w:rStyle w:val="Hyperlink"/>
                                        <w:rFonts w:cstheme="minorHAnsi"/>
                                        <w:lang w:bidi="bn-IN"/>
                                      </w:rPr>
                                      <w:t>arefin.sayedul@buft.edu.bd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6B25B5" id="_x0000_s1040" type="#_x0000_t202" style="position:absolute;margin-left:-3pt;margin-top:219.9pt;width:199.5pt;height:76.35pt;z-index:251817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" filled="f" stroked="f">
                      <v:textbox>
                        <w:txbxContent>
                          <w:p w14:paraId="19A2E061" w14:textId="675D65BA" w:rsidR="00036C04" w:rsidRPr="00671100" w:rsidRDefault="00671100" w:rsidP="00671100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4"/>
                                <w:szCs w:val="24"/>
                                <w:lang w:bidi="bn-IN"/>
                              </w:rPr>
                            </w:pPr>
                            <w:r w:rsidRPr="00671100">
                              <w:rPr>
                                <w:b/>
                                <w:bCs/>
                                <w:sz w:val="24"/>
                                <w:szCs w:val="24"/>
                                <w:lang w:bidi="bn-IN"/>
                              </w:rPr>
                              <w:t>Md. Sayedul Arefin</w:t>
                            </w:r>
                          </w:p>
                          <w:p w14:paraId="1886AE1A" w14:textId="37398607" w:rsidR="00036C04" w:rsidRDefault="00671100" w:rsidP="00036C04">
                            <w:pPr>
                              <w:spacing w:line="240" w:lineRule="auto"/>
                              <w:rPr>
                                <w:rFonts w:cstheme="minorHAnsi"/>
                                <w:lang w:bidi="bn-IN"/>
                              </w:rPr>
                            </w:pPr>
                            <w:r w:rsidRPr="00671100">
                              <w:rPr>
                                <w:rFonts w:cstheme="minorHAnsi"/>
                                <w:lang w:bidi="bn-IN"/>
                              </w:rPr>
                              <w:t>Graduate Teaching Assistant</w:t>
                            </w:r>
                          </w:p>
                          <w:p w14:paraId="01D1CC27" w14:textId="560C735B" w:rsidR="00036C04" w:rsidRDefault="00FB5545" w:rsidP="00036C04">
                            <w:pPr>
                              <w:spacing w:line="240" w:lineRule="auto"/>
                              <w:rPr>
                                <w:rFonts w:cstheme="minorHAnsi"/>
                                <w:lang w:bidi="bn-IN"/>
                              </w:rPr>
                            </w:pPr>
                            <w:r w:rsidRPr="00FB5545">
                              <w:rPr>
                                <w:rFonts w:cstheme="minorHAnsi"/>
                                <w:lang w:bidi="bn-IN"/>
                              </w:rPr>
                              <w:t>The University of Toledo</w:t>
                            </w:r>
                            <w:r w:rsidR="00036C04" w:rsidRPr="00FB5545">
                              <w:rPr>
                                <w:rFonts w:cstheme="minorHAnsi"/>
                                <w:lang w:bidi="bn-IN"/>
                              </w:rPr>
                              <w:t>y</w:t>
                            </w:r>
                          </w:p>
                          <w:p w14:paraId="6891AA30" w14:textId="0AB523EE" w:rsidR="00036C04" w:rsidRPr="003062F2" w:rsidRDefault="005E7046" w:rsidP="00036C04">
                            <w:pPr>
                              <w:spacing w:line="240" w:lineRule="auto"/>
                              <w:rPr>
                                <w:rFonts w:cstheme="minorHAnsi"/>
                                <w:cs/>
                                <w:lang w:bidi="bn-IN"/>
                              </w:rPr>
                            </w:pPr>
                            <w:hyperlink r:id="rId30" w:history="1">
                              <w:r w:rsidR="00671100" w:rsidRPr="00671100">
                                <w:rPr>
                                  <w:rStyle w:val="Hyperlink"/>
                                  <w:rFonts w:cstheme="minorHAnsi"/>
                                  <w:lang w:bidi="bn-IN"/>
                                </w:rPr>
                                <w:t>arefin.sayedul@buft.edu.bd</w:t>
                              </w:r>
                            </w:hyperlink>
                          </w:p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  <w:r w:rsidRPr="00420C9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90336" behindDoc="0" locked="0" layoutInCell="1" allowOverlap="1" wp14:anchorId="577B00E1" wp14:editId="0AE94F07">
                      <wp:simplePos x="0" y="0"/>
                      <wp:positionH relativeFrom="margin">
                        <wp:posOffset>-68580</wp:posOffset>
                      </wp:positionH>
                      <wp:positionV relativeFrom="paragraph">
                        <wp:posOffset>1478280</wp:posOffset>
                      </wp:positionV>
                      <wp:extent cx="5280660" cy="914400"/>
                      <wp:effectExtent l="0" t="0" r="0" b="0"/>
                      <wp:wrapSquare wrapText="bothSides"/>
                      <wp:docPr id="3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280660" cy="9144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E0F043E" w14:textId="2F967626" w:rsidR="003F28BC" w:rsidRDefault="003F28BC" w:rsidP="003F28BC">
                                  <w:pPr>
                                    <w:tabs>
                                      <w:tab w:val="left" w:pos="2070"/>
                                    </w:tabs>
                                  </w:pPr>
                                  <w:r>
                                    <w:t>Villag</w:t>
                                  </w:r>
                                  <w:r w:rsidR="00BD0BE0">
                                    <w:t>e</w:t>
                                  </w:r>
                                  <w:r>
                                    <w:t>:</w:t>
                                  </w:r>
                                  <w:r w:rsidR="00436F8A">
                                    <w:t xml:space="preserve"> Notun Para </w:t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  <w:t xml:space="preserve"> </w:t>
                                  </w:r>
                                  <w:r w:rsidR="002C0D93">
                                    <w:tab/>
                                  </w:r>
                                  <w:r>
                                    <w:t>Post</w:t>
                                  </w:r>
                                  <w:r w:rsidR="002C0D93">
                                    <w:t xml:space="preserve"> Office</w:t>
                                  </w:r>
                                  <w:r>
                                    <w:t xml:space="preserve">: </w:t>
                                  </w:r>
                                  <w:r w:rsidR="002C0D93">
                                    <w:t>Bera-6680</w:t>
                                  </w:r>
                                </w:p>
                                <w:p w14:paraId="5122B19D" w14:textId="7CD40DD4" w:rsidR="003F28BC" w:rsidRDefault="003F28BC" w:rsidP="003F28BC">
                                  <w:r>
                                    <w:t>Police Station: B</w:t>
                                  </w:r>
                                  <w:r w:rsidR="000F525F">
                                    <w:t>e</w:t>
                                  </w:r>
                                  <w:r>
                                    <w:t xml:space="preserve">ra                       District: </w:t>
                                  </w:r>
                                  <w:r w:rsidR="00BD0798">
                                    <w:t>Pabna</w:t>
                                  </w:r>
                                </w:p>
                                <w:p w14:paraId="6E2382DC" w14:textId="0F5F8E52" w:rsidR="005C719E" w:rsidRDefault="005C719E" w:rsidP="003F28BC">
                                  <w:r>
                                    <w:t>Division: Rajshahi</w:t>
                                  </w:r>
                                  <w:r w:rsidR="000A475D">
                                    <w:tab/>
                                  </w:r>
                                  <w:r w:rsidR="000A475D">
                                    <w:tab/>
                                    <w:t xml:space="preserve">Country: </w:t>
                                  </w:r>
                                  <w:r w:rsidR="000A475D" w:rsidRPr="000A475D">
                                    <w:t>Bangladesh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7B00E1" id="_x0000_s1041" type="#_x0000_t202" style="position:absolute;margin-left:-5.4pt;margin-top:116.4pt;width:415.8pt;height:1in;z-index:251790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" filled="f" stroked="f">
                      <v:textbox>
                        <w:txbxContent>
                          <w:p w14:paraId="6E0F043E" w14:textId="2F967626" w:rsidR="003F28BC" w:rsidRDefault="003F28BC" w:rsidP="003F28BC">
                            <w:pPr>
                              <w:tabs>
                                <w:tab w:val="left" w:pos="2070"/>
                              </w:tabs>
                            </w:pPr>
                            <w:r>
                              <w:t>Villag</w:t>
                            </w:r>
                            <w:r w:rsidR="00BD0BE0">
                              <w:t>e</w:t>
                            </w:r>
                            <w:r>
                              <w:t>:</w:t>
                            </w:r>
                            <w:r w:rsidR="00436F8A">
                              <w:t xml:space="preserve"> Notun Para </w:t>
                            </w:r>
                            <w:r>
                              <w:tab/>
                            </w:r>
                            <w:r>
                              <w:tab/>
                              <w:t xml:space="preserve"> </w:t>
                            </w:r>
                            <w:r w:rsidR="002C0D93">
                              <w:tab/>
                            </w:r>
                            <w:r>
                              <w:t>Post</w:t>
                            </w:r>
                            <w:r w:rsidR="002C0D93">
                              <w:t xml:space="preserve"> Office</w:t>
                            </w:r>
                            <w:r>
                              <w:t xml:space="preserve">: </w:t>
                            </w:r>
                            <w:r w:rsidR="002C0D93">
                              <w:t>Bera-6680</w:t>
                            </w:r>
                          </w:p>
                          <w:p w14:paraId="5122B19D" w14:textId="7CD40DD4" w:rsidR="003F28BC" w:rsidRDefault="003F28BC" w:rsidP="003F28BC">
                            <w:r>
                              <w:t>Police Station: B</w:t>
                            </w:r>
                            <w:r w:rsidR="000F525F">
                              <w:t>e</w:t>
                            </w:r>
                            <w:r>
                              <w:t xml:space="preserve">ra                       District: </w:t>
                            </w:r>
                            <w:r w:rsidR="00BD0798">
                              <w:t>Pabna</w:t>
                            </w:r>
                          </w:p>
                          <w:p w14:paraId="6E2382DC" w14:textId="0F5F8E52" w:rsidR="005C719E" w:rsidRDefault="005C719E" w:rsidP="003F28BC">
                            <w:r>
                              <w:t>Division: Rajshahi</w:t>
                            </w:r>
                            <w:r w:rsidR="000A475D">
                              <w:tab/>
                            </w:r>
                            <w:r w:rsidR="000A475D">
                              <w:tab/>
                              <w:t xml:space="preserve">Country: </w:t>
                            </w:r>
                            <w:r w:rsidR="000A475D" w:rsidRPr="000A475D">
                              <w:t>Bangladesh</w:t>
                            </w:r>
                          </w:p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  <w:r w:rsidR="00830D13" w:rsidRPr="00420C9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89312" behindDoc="0" locked="0" layoutInCell="1" allowOverlap="1" wp14:anchorId="2E2F8CA3" wp14:editId="7D2067C0">
                      <wp:simplePos x="0" y="0"/>
                      <wp:positionH relativeFrom="margin">
                        <wp:posOffset>-68580</wp:posOffset>
                      </wp:positionH>
                      <wp:positionV relativeFrom="paragraph">
                        <wp:posOffset>281940</wp:posOffset>
                      </wp:positionV>
                      <wp:extent cx="5285740" cy="830580"/>
                      <wp:effectExtent l="0" t="0" r="0" b="0"/>
                      <wp:wrapSquare wrapText="bothSides"/>
                      <wp:docPr id="2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285740" cy="8305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BD2570" w14:textId="72F3FC3B" w:rsidR="00830D13" w:rsidRDefault="003F28BC" w:rsidP="003F28BC">
                                  <w:pPr>
                                    <w:tabs>
                                      <w:tab w:val="left" w:pos="2625"/>
                                    </w:tabs>
                                    <w:spacing w:after="0" w:line="240" w:lineRule="auto"/>
                                  </w:pPr>
                                  <w:r>
                                    <w:t>Father</w:t>
                                  </w:r>
                                  <w:r w:rsidR="001B6783">
                                    <w:t xml:space="preserve"> Name</w:t>
                                  </w:r>
                                  <w:r>
                                    <w:t xml:space="preserve">: Md. </w:t>
                                  </w:r>
                                  <w:r w:rsidR="00830D13">
                                    <w:t>Ali Reza</w:t>
                                  </w:r>
                                  <w:r w:rsidR="00AE0C02">
                                    <w:tab/>
                                  </w:r>
                                  <w:r w:rsidR="00AE0C02">
                                    <w:tab/>
                                  </w:r>
                                  <w:r w:rsidR="00AE0C02">
                                    <w:tab/>
                                  </w:r>
                                  <w:r w:rsidR="00AE0C02">
                                    <w:tab/>
                                  </w:r>
                                  <w:r w:rsidR="00BC70B2" w:rsidRPr="00BC70B2">
                                    <w:t>Blood Group</w:t>
                                  </w:r>
                                  <w:r w:rsidR="00BC70B2">
                                    <w:t>: B+</w:t>
                                  </w:r>
                                </w:p>
                                <w:p w14:paraId="3B04ADE0" w14:textId="40532453" w:rsidR="003F28BC" w:rsidRDefault="00830D13" w:rsidP="003F28BC">
                                  <w:pPr>
                                    <w:tabs>
                                      <w:tab w:val="left" w:pos="2625"/>
                                    </w:tabs>
                                    <w:spacing w:after="0" w:line="240" w:lineRule="auto"/>
                                  </w:pPr>
                                  <w:r>
                                    <w:t xml:space="preserve">Mother Name: Mst </w:t>
                                  </w:r>
                                  <w:r w:rsidR="00BF716C">
                                    <w:t>Fatema</w:t>
                                  </w:r>
                                  <w:r>
                                    <w:t xml:space="preserve"> </w:t>
                                  </w:r>
                                  <w:r w:rsidR="00BF716C">
                                    <w:t>Khatun</w:t>
                                  </w:r>
                                  <w:r w:rsidR="003F28BC">
                                    <w:t xml:space="preserve"> </w:t>
                                  </w:r>
                                  <w:r w:rsidR="003F28BC">
                                    <w:tab/>
                                  </w:r>
                                  <w:r w:rsidR="003F28BC">
                                    <w:tab/>
                                  </w:r>
                                  <w:r w:rsidR="002F735C">
                                    <w:t>Religion: Islam</w:t>
                                  </w:r>
                                  <w:r w:rsidR="003F28BC">
                                    <w:tab/>
                                  </w:r>
                                </w:p>
                                <w:p w14:paraId="3D8F3C0C" w14:textId="573C40DB" w:rsidR="003F28BC" w:rsidRDefault="003F28BC" w:rsidP="003F28BC">
                                  <w:pPr>
                                    <w:tabs>
                                      <w:tab w:val="left" w:pos="2625"/>
                                    </w:tabs>
                                    <w:spacing w:after="0" w:line="240" w:lineRule="auto"/>
                                  </w:pPr>
                                  <w:r>
                                    <w:t>Birthday:</w:t>
                                  </w:r>
                                  <w:r w:rsidR="00853C7A">
                                    <w:t xml:space="preserve"> February</w:t>
                                  </w:r>
                                  <w:r>
                                    <w:t xml:space="preserve"> </w:t>
                                  </w:r>
                                  <w:r w:rsidR="00853C7A">
                                    <w:t>20</w:t>
                                  </w:r>
                                  <w:r>
                                    <w:t>, 199</w:t>
                                  </w:r>
                                  <w:r w:rsidR="00853C7A">
                                    <w:t>6</w:t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  <w:t xml:space="preserve">Marital Status: </w:t>
                                  </w:r>
                                  <w:r w:rsidR="00AE0C02" w:rsidRPr="00AE0C02">
                                    <w:t>Single</w:t>
                                  </w:r>
                                </w:p>
                                <w:p w14:paraId="3AFF71C0" w14:textId="0190A146" w:rsidR="003F28BC" w:rsidRDefault="003F28BC" w:rsidP="003F28BC">
                                  <w:r>
                                    <w:t>Gender: Male</w:t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  <w:t>Nationality: Bangladeshi</w:t>
                                  </w:r>
                                </w:p>
                                <w:p w14:paraId="1E6A2BDF" w14:textId="77777777" w:rsidR="00054369" w:rsidRDefault="00054369" w:rsidP="003F28B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2F8CA3" id="_x0000_s1042" type="#_x0000_t202" style="position:absolute;margin-left:-5.4pt;margin-top:22.2pt;width:416.2pt;height:65.4pt;z-index:251789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" filled="f" stroked="f">
                      <v:textbox>
                        <w:txbxContent>
                          <w:p w14:paraId="5ABD2570" w14:textId="72F3FC3B" w:rsidR="00830D13" w:rsidRDefault="003F28BC" w:rsidP="003F28BC">
                            <w:pPr>
                              <w:tabs>
                                <w:tab w:val="left" w:pos="2625"/>
                              </w:tabs>
                              <w:spacing w:after="0" w:line="240" w:lineRule="auto"/>
                            </w:pPr>
                            <w:r>
                              <w:t>Father</w:t>
                            </w:r>
                            <w:r w:rsidR="001B6783">
                              <w:t xml:space="preserve"> Name</w:t>
                            </w:r>
                            <w:r>
                              <w:t xml:space="preserve">: Md. </w:t>
                            </w:r>
                            <w:r w:rsidR="00830D13">
                              <w:t>Ali Reza</w:t>
                            </w:r>
                            <w:r w:rsidR="00AE0C02">
                              <w:tab/>
                            </w:r>
                            <w:r w:rsidR="00AE0C02">
                              <w:tab/>
                            </w:r>
                            <w:r w:rsidR="00AE0C02">
                              <w:tab/>
                            </w:r>
                            <w:r w:rsidR="00AE0C02">
                              <w:tab/>
                            </w:r>
                            <w:r w:rsidR="00BC70B2" w:rsidRPr="00BC70B2">
                              <w:t>Blood Group</w:t>
                            </w:r>
                            <w:r w:rsidR="00BC70B2">
                              <w:t>: B+</w:t>
                            </w:r>
                          </w:p>
                          <w:p w14:paraId="3B04ADE0" w14:textId="40532453" w:rsidR="003F28BC" w:rsidRDefault="00830D13" w:rsidP="003F28BC">
                            <w:pPr>
                              <w:tabs>
                                <w:tab w:val="left" w:pos="2625"/>
                              </w:tabs>
                              <w:spacing w:after="0" w:line="240" w:lineRule="auto"/>
                            </w:pPr>
                            <w:r>
                              <w:t xml:space="preserve">Mother Name: Mst </w:t>
                            </w:r>
                            <w:r w:rsidR="00BF716C">
                              <w:t>Fatema</w:t>
                            </w:r>
                            <w:r>
                              <w:t xml:space="preserve"> </w:t>
                            </w:r>
                            <w:r w:rsidR="00BF716C">
                              <w:t>Khatun</w:t>
                            </w:r>
                            <w:r w:rsidR="003F28BC">
                              <w:t xml:space="preserve"> </w:t>
                            </w:r>
                            <w:r w:rsidR="003F28BC">
                              <w:tab/>
                            </w:r>
                            <w:r w:rsidR="003F28BC">
                              <w:tab/>
                            </w:r>
                            <w:r w:rsidR="002F735C">
                              <w:t>Religion: Islam</w:t>
                            </w:r>
                            <w:r w:rsidR="003F28BC">
                              <w:tab/>
                            </w:r>
                          </w:p>
                          <w:p w14:paraId="3D8F3C0C" w14:textId="573C40DB" w:rsidR="003F28BC" w:rsidRDefault="003F28BC" w:rsidP="003F28BC">
                            <w:pPr>
                              <w:tabs>
                                <w:tab w:val="left" w:pos="2625"/>
                              </w:tabs>
                              <w:spacing w:after="0" w:line="240" w:lineRule="auto"/>
                            </w:pPr>
                            <w:r>
                              <w:t>Birthday:</w:t>
                            </w:r>
                            <w:r w:rsidR="00853C7A">
                              <w:t xml:space="preserve"> February</w:t>
                            </w:r>
                            <w:r>
                              <w:t xml:space="preserve"> </w:t>
                            </w:r>
                            <w:r w:rsidR="00853C7A">
                              <w:t>20</w:t>
                            </w:r>
                            <w:r>
                              <w:t>, 199</w:t>
                            </w:r>
                            <w:r w:rsidR="00853C7A">
                              <w:t>6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Marital Status: </w:t>
                            </w:r>
                            <w:r w:rsidR="00AE0C02" w:rsidRPr="00AE0C02">
                              <w:t>Single</w:t>
                            </w:r>
                          </w:p>
                          <w:p w14:paraId="3AFF71C0" w14:textId="0190A146" w:rsidR="003F28BC" w:rsidRDefault="003F28BC" w:rsidP="003F28BC">
                            <w:r>
                              <w:t>Gender: Male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Nationality: Bangladeshi</w:t>
                            </w:r>
                          </w:p>
                          <w:p w14:paraId="1E6A2BDF" w14:textId="77777777" w:rsidR="00054369" w:rsidRDefault="00054369" w:rsidP="003F28BC"/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</w:p>
        </w:tc>
      </w:tr>
      <w:tr w:rsidR="00054369" w:rsidRPr="00420C95" w14:paraId="256E0F0D" w14:textId="77777777" w:rsidTr="003F28BC">
        <w:tc>
          <w:tcPr>
            <w:tcW w:w="8540" w:type="dxa"/>
          </w:tcPr>
          <w:p w14:paraId="2BA2F3C1" w14:textId="044ABC7C" w:rsidR="00054369" w:rsidRPr="00420C95" w:rsidRDefault="00054369" w:rsidP="003F28BC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  <w:tr w:rsidR="003F28BC" w:rsidRPr="00420C95" w14:paraId="268E64F9" w14:textId="77777777" w:rsidTr="003F28BC">
        <w:tc>
          <w:tcPr>
            <w:tcW w:w="8540" w:type="dxa"/>
          </w:tcPr>
          <w:p w14:paraId="1ED683E3" w14:textId="41338183" w:rsidR="003F28BC" w:rsidRPr="00420C95" w:rsidRDefault="003F28BC" w:rsidP="003F28BC">
            <w:pPr>
              <w:rPr>
                <w:rFonts w:ascii="Times New Roman" w:hAnsi="Times New Roman" w:cs="Times New Roman"/>
              </w:rPr>
            </w:pPr>
          </w:p>
        </w:tc>
      </w:tr>
    </w:tbl>
    <w:p w14:paraId="3767DC1F" w14:textId="05A5A971" w:rsidR="00E463D1" w:rsidRPr="00420C95" w:rsidRDefault="00054369" w:rsidP="00AD06CF">
      <w:pPr>
        <w:spacing w:line="240" w:lineRule="auto"/>
        <w:rPr>
          <w:rFonts w:ascii="Times New Roman" w:hAnsi="Times New Roman" w:cs="Times New Roman"/>
        </w:rPr>
      </w:pPr>
      <w:r w:rsidRPr="00420C9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29920" behindDoc="0" locked="0" layoutInCell="1" allowOverlap="1" wp14:anchorId="23403944" wp14:editId="65577538">
                <wp:simplePos x="0" y="0"/>
                <wp:positionH relativeFrom="margin">
                  <wp:posOffset>-99060</wp:posOffset>
                </wp:positionH>
                <wp:positionV relativeFrom="paragraph">
                  <wp:posOffset>274955</wp:posOffset>
                </wp:positionV>
                <wp:extent cx="1073785" cy="688340"/>
                <wp:effectExtent l="0" t="0" r="0" b="0"/>
                <wp:wrapSquare wrapText="bothSides"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3785" cy="6883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04EECF" w14:textId="0608178B" w:rsidR="00084240" w:rsidRPr="00420C95" w:rsidRDefault="00420C95" w:rsidP="00084240">
                            <w:pPr>
                              <w:tabs>
                                <w:tab w:val="left" w:pos="2625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706"/>
                              </w:tabs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420C95">
                              <w:rPr>
                                <w:b/>
                              </w:rPr>
                              <w:t>PERSONAL</w:t>
                            </w:r>
                            <w:r w:rsidRPr="00420C95">
                              <w:rPr>
                                <w:b/>
                              </w:rPr>
                              <w:br/>
                              <w:t>DETAILS</w:t>
                            </w:r>
                          </w:p>
                          <w:p w14:paraId="77AA17BA" w14:textId="6AE9D524" w:rsidR="00084240" w:rsidRPr="00420C95" w:rsidRDefault="00084240" w:rsidP="00084240">
                            <w:pPr>
                              <w:rPr>
                                <w:b/>
                              </w:rPr>
                            </w:pPr>
                            <w:r w:rsidRPr="00420C95">
                              <w:rPr>
                                <w:b/>
                                <w:noProof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27A2C323" wp14:editId="2A24CF56">
                                  <wp:extent cx="257175" cy="257175"/>
                                  <wp:effectExtent l="0" t="0" r="9525" b="9525"/>
                                  <wp:docPr id="251" name="Picture 25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2" name="02__personal information-1 [black][60].png"/>
                                          <pic:cNvPicPr/>
                                        </pic:nvPicPr>
                                        <pic:blipFill>
                                          <a:blip r:embed="rId3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7175" cy="2571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403944" id="_x0000_s1043" type="#_x0000_t202" style="position:absolute;margin-left:-7.8pt;margin-top:21.65pt;width:84.55pt;height:54.2pt;z-index:2517299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" filled="f" stroked="f">
                <v:textbox>
                  <w:txbxContent>
                    <w:p w14:paraId="4404EECF" w14:textId="0608178B" w:rsidR="00084240" w:rsidRPr="00420C95" w:rsidRDefault="00420C95" w:rsidP="00084240">
                      <w:pPr>
                        <w:tabs>
                          <w:tab w:val="left" w:pos="2625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706"/>
                        </w:tabs>
                        <w:spacing w:after="0" w:line="240" w:lineRule="auto"/>
                        <w:rPr>
                          <w:b/>
                        </w:rPr>
                      </w:pPr>
                      <w:r w:rsidRPr="00420C95">
                        <w:rPr>
                          <w:b/>
                        </w:rPr>
                        <w:t>PERSONAL</w:t>
                      </w:r>
                      <w:r w:rsidRPr="00420C95">
                        <w:rPr>
                          <w:b/>
                        </w:rPr>
                        <w:br/>
                        <w:t>DETAILS</w:t>
                      </w:r>
                    </w:p>
                    <w:p w14:paraId="77AA17BA" w14:textId="6AE9D524" w:rsidR="00084240" w:rsidRPr="00420C95" w:rsidRDefault="00084240" w:rsidP="00084240">
                      <w:pPr>
                        <w:rPr>
                          <w:b/>
                        </w:rPr>
                      </w:pPr>
                      <w:r w:rsidRPr="00420C95">
                        <w:rPr>
                          <w:b/>
                          <w:noProof/>
                          <w:sz w:val="28"/>
                          <w:szCs w:val="28"/>
                        </w:rPr>
                        <w:drawing>
                          <wp:inline distT="0" distB="0" distL="0" distR="0" wp14:anchorId="27A2C323" wp14:editId="2A24CF56">
                            <wp:extent cx="257175" cy="257175"/>
                            <wp:effectExtent l="0" t="0" r="9525" b="9525"/>
                            <wp:docPr id="251" name="Picture 25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2" name="02__personal information-1 [black][60].png"/>
                                    <pic:cNvPicPr/>
                                  </pic:nvPicPr>
                                  <pic:blipFill>
                                    <a:blip r:embed="rId3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7175" cy="2571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4CF6D17" w14:textId="5C1F4482" w:rsidR="003E3E62" w:rsidRPr="00420C95" w:rsidRDefault="008177C6" w:rsidP="003E3E62">
      <w:pPr>
        <w:tabs>
          <w:tab w:val="num" w:pos="0"/>
        </w:tabs>
        <w:spacing w:line="240" w:lineRule="auto"/>
        <w:rPr>
          <w:rFonts w:ascii="Times New Roman" w:hAnsi="Times New Roman" w:cs="Times New Roman"/>
          <w:b/>
          <w:sz w:val="32"/>
          <w:szCs w:val="32"/>
        </w:rPr>
      </w:pPr>
      <w:r w:rsidRPr="00420C9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4D082F36" wp14:editId="773C4B49">
                <wp:simplePos x="0" y="0"/>
                <wp:positionH relativeFrom="margin">
                  <wp:posOffset>-99060</wp:posOffset>
                </wp:positionH>
                <wp:positionV relativeFrom="paragraph">
                  <wp:posOffset>1213485</wp:posOffset>
                </wp:positionV>
                <wp:extent cx="1116330" cy="754380"/>
                <wp:effectExtent l="0" t="0" r="0" b="0"/>
                <wp:wrapSquare wrapText="bothSides"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6330" cy="754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86C821" w14:textId="52E73981" w:rsidR="009A4159" w:rsidRPr="00420C95" w:rsidRDefault="00420C95" w:rsidP="00084240">
                            <w:pPr>
                              <w:tabs>
                                <w:tab w:val="left" w:pos="2070"/>
                              </w:tabs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420C95">
                              <w:rPr>
                                <w:b/>
                              </w:rPr>
                              <w:t>PERMANENT</w:t>
                            </w:r>
                          </w:p>
                          <w:p w14:paraId="3AEBDDBC" w14:textId="10F3FA91" w:rsidR="00084240" w:rsidRPr="00420C95" w:rsidRDefault="00420C95" w:rsidP="00084240">
                            <w:pPr>
                              <w:tabs>
                                <w:tab w:val="left" w:pos="2070"/>
                              </w:tabs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420C95">
                              <w:rPr>
                                <w:b/>
                              </w:rPr>
                              <w:t>ADDRESS</w:t>
                            </w:r>
                          </w:p>
                          <w:p w14:paraId="53668883" w14:textId="2EA55C0F" w:rsidR="00084240" w:rsidRPr="00420C95" w:rsidRDefault="00084240" w:rsidP="00084240">
                            <w:pPr>
                              <w:rPr>
                                <w:b/>
                              </w:rPr>
                            </w:pPr>
                            <w:r w:rsidRPr="00420C95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18C97482" wp14:editId="6CC0FC13">
                                  <wp:extent cx="128016" cy="182880"/>
                                  <wp:effectExtent l="0" t="0" r="5715" b="762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8" name="01__location-1 [black][60].png"/>
                                          <pic:cNvPicPr/>
                                        </pic:nvPicPr>
                                        <pic:blipFill>
                                          <a:blip r:embed="rId33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8016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AB00AC6" w14:textId="77777777" w:rsidR="00084240" w:rsidRPr="00420C95" w:rsidRDefault="00084240" w:rsidP="00084240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082F36" id="_x0000_s1044" type="#_x0000_t202" style="position:absolute;margin-left:-7.8pt;margin-top:95.55pt;width:87.9pt;height:59.4pt;z-index:2517319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" filled="f" stroked="f">
                <v:textbox>
                  <w:txbxContent>
                    <w:p w14:paraId="6786C821" w14:textId="52E73981" w:rsidR="009A4159" w:rsidRPr="00420C95" w:rsidRDefault="00420C95" w:rsidP="00084240">
                      <w:pPr>
                        <w:tabs>
                          <w:tab w:val="left" w:pos="2070"/>
                        </w:tabs>
                        <w:spacing w:after="0" w:line="240" w:lineRule="auto"/>
                        <w:rPr>
                          <w:b/>
                        </w:rPr>
                      </w:pPr>
                      <w:r w:rsidRPr="00420C95">
                        <w:rPr>
                          <w:b/>
                        </w:rPr>
                        <w:t>PERMANENT</w:t>
                      </w:r>
                    </w:p>
                    <w:p w14:paraId="3AEBDDBC" w14:textId="10F3FA91" w:rsidR="00084240" w:rsidRPr="00420C95" w:rsidRDefault="00420C95" w:rsidP="00084240">
                      <w:pPr>
                        <w:tabs>
                          <w:tab w:val="left" w:pos="2070"/>
                        </w:tabs>
                        <w:spacing w:after="0" w:line="240" w:lineRule="auto"/>
                        <w:rPr>
                          <w:b/>
                        </w:rPr>
                      </w:pPr>
                      <w:r w:rsidRPr="00420C95">
                        <w:rPr>
                          <w:b/>
                        </w:rPr>
                        <w:t>ADDRESS</w:t>
                      </w:r>
                    </w:p>
                    <w:p w14:paraId="53668883" w14:textId="2EA55C0F" w:rsidR="00084240" w:rsidRPr="00420C95" w:rsidRDefault="00084240" w:rsidP="00084240">
                      <w:pPr>
                        <w:rPr>
                          <w:b/>
                        </w:rPr>
                      </w:pPr>
                      <w:r w:rsidRPr="00420C95">
                        <w:rPr>
                          <w:b/>
                          <w:noProof/>
                        </w:rPr>
                        <w:drawing>
                          <wp:inline distT="0" distB="0" distL="0" distR="0" wp14:anchorId="18C97482" wp14:editId="6CC0FC13">
                            <wp:extent cx="128016" cy="182880"/>
                            <wp:effectExtent l="0" t="0" r="5715" b="762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8" name="01__location-1 [black][60].png"/>
                                    <pic:cNvPicPr/>
                                  </pic:nvPicPr>
                                  <pic:blipFill>
                                    <a:blip r:embed="rId34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8016" cy="1828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AB00AC6" w14:textId="77777777" w:rsidR="00084240" w:rsidRPr="00420C95" w:rsidRDefault="00084240" w:rsidP="00084240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273D030" w14:textId="294E9254" w:rsidR="00DC5B35" w:rsidRPr="00420C95" w:rsidRDefault="00DC5B35" w:rsidP="003956D6">
      <w:pPr>
        <w:spacing w:line="240" w:lineRule="auto"/>
        <w:rPr>
          <w:rFonts w:ascii="Times New Roman" w:hAnsi="Times New Roman" w:cs="Times New Roman"/>
        </w:rPr>
        <w:sectPr w:rsidR="00DC5B35" w:rsidRPr="00420C95" w:rsidSect="00606414">
          <w:type w:val="continuous"/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14:paraId="6DA7291A" w14:textId="4972877A" w:rsidR="003956D6" w:rsidRPr="00420C95" w:rsidRDefault="002D26F7" w:rsidP="001306D9">
      <w:pPr>
        <w:spacing w:line="240" w:lineRule="auto"/>
        <w:rPr>
          <w:rFonts w:ascii="Times New Roman" w:hAnsi="Times New Roman" w:cs="Times New Roman"/>
        </w:rPr>
      </w:pPr>
      <w:bookmarkStart w:id="0" w:name="_GoBack"/>
      <w:bookmarkEnd w:id="0"/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49C4261B" wp14:editId="6EF4F6CB">
                <wp:simplePos x="0" y="0"/>
                <wp:positionH relativeFrom="column">
                  <wp:posOffset>15240</wp:posOffset>
                </wp:positionH>
                <wp:positionV relativeFrom="paragraph">
                  <wp:posOffset>4370705</wp:posOffset>
                </wp:positionV>
                <wp:extent cx="1470660" cy="0"/>
                <wp:effectExtent l="0" t="0" r="3429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7066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461F67" id="Straight Connector 2" o:spid="_x0000_s1026" style="position:absolute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2pt,344.15pt" to="117pt,34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" strokecolor="black [3200]" strokeweight="1.5pt">
                <v:stroke joinstyle="miter"/>
              </v:line>
            </w:pict>
          </mc:Fallback>
        </mc:AlternateContent>
      </w:r>
      <w:r w:rsidR="008177C6" w:rsidRPr="00420C9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32E85ECC" wp14:editId="26B345A1">
                <wp:simplePos x="0" y="0"/>
                <wp:positionH relativeFrom="margin">
                  <wp:posOffset>-83820</wp:posOffset>
                </wp:positionH>
                <wp:positionV relativeFrom="paragraph">
                  <wp:posOffset>2984500</wp:posOffset>
                </wp:positionV>
                <wp:extent cx="6713220" cy="2091690"/>
                <wp:effectExtent l="0" t="0" r="0" b="3810"/>
                <wp:wrapSquare wrapText="bothSides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3220" cy="20916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3EA3D8" w14:textId="77777777" w:rsidR="009F7D46" w:rsidRDefault="009F7D46" w:rsidP="009F7D46">
                            <w:pPr>
                              <w:spacing w:line="24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Declaration</w:t>
                            </w:r>
                          </w:p>
                          <w:p w14:paraId="4220530F" w14:textId="557C2BA7" w:rsidR="009F7D46" w:rsidRDefault="009F7D46" w:rsidP="009F7D46">
                            <w:pPr>
                              <w:spacing w:line="240" w:lineRule="auto"/>
                            </w:pPr>
                            <w:r w:rsidRPr="003956D6">
                              <w:t>I</w:t>
                            </w:r>
                            <w:r w:rsidR="005517C7">
                              <w:t xml:space="preserve"> a</w:t>
                            </w:r>
                            <w:r>
                              <w:t xml:space="preserve">m </w:t>
                            </w:r>
                            <w:r w:rsidR="00D666CC" w:rsidRPr="00D666CC">
                              <w:t>Md. Anisur Rahman Rony</w:t>
                            </w:r>
                            <w:r w:rsidRPr="003956D6">
                              <w:t xml:space="preserve">, hereby declare that the information contained </w:t>
                            </w:r>
                            <w:r w:rsidR="00BD3D59" w:rsidRPr="003956D6">
                              <w:t>here</w:t>
                            </w:r>
                            <w:r w:rsidR="00BD3D59">
                              <w:t>i</w:t>
                            </w:r>
                            <w:r w:rsidR="00BD3D59" w:rsidRPr="003956D6">
                              <w:t>n</w:t>
                            </w:r>
                            <w:r w:rsidRPr="003956D6">
                              <w:t xml:space="preserve"> is true and correct to the best of my knowledge and belief.</w:t>
                            </w:r>
                          </w:p>
                          <w:p w14:paraId="17A38BA6" w14:textId="77777777" w:rsidR="00281954" w:rsidRDefault="00281954" w:rsidP="009F7D46">
                            <w:pPr>
                              <w:spacing w:line="240" w:lineRule="auto"/>
                            </w:pPr>
                          </w:p>
                          <w:p w14:paraId="0686844D" w14:textId="535812FA" w:rsidR="00084240" w:rsidRDefault="00084240" w:rsidP="00934E4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723F4D4" wp14:editId="718DF0CA">
                                  <wp:extent cx="1364488" cy="349764"/>
                                  <wp:effectExtent l="0" t="0" r="7620" b="0"/>
                                  <wp:docPr id="253" name="Picture 25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signature.jpg"/>
                                          <pic:cNvPicPr/>
                                        </pic:nvPicPr>
                                        <pic:blipFill>
                                          <a:blip r:embed="rId3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64488" cy="34976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D79C0">
                              <w:tab/>
                            </w:r>
                            <w:r w:rsidR="00AD79C0">
                              <w:tab/>
                            </w:r>
                            <w:r w:rsidR="00AD79C0">
                              <w:tab/>
                            </w:r>
                            <w:r w:rsidR="00AD79C0">
                              <w:tab/>
                            </w:r>
                            <w:r w:rsidR="00AD79C0">
                              <w:tab/>
                            </w:r>
                            <w:r w:rsidR="00AD79C0">
                              <w:tab/>
                              <w:t xml:space="preserve">Date: </w:t>
                            </w:r>
                            <w:r w:rsidR="00645BD0">
                              <w:t>0</w:t>
                            </w:r>
                            <w:r w:rsidR="008177C6">
                              <w:t>8</w:t>
                            </w:r>
                            <w:r w:rsidR="00AD79C0">
                              <w:t>/</w:t>
                            </w:r>
                            <w:r w:rsidR="008177C6">
                              <w:t>13</w:t>
                            </w:r>
                            <w:r w:rsidR="00AD79C0">
                              <w:t>/20</w:t>
                            </w:r>
                            <w:r w:rsidR="00621F56">
                              <w:t>20</w:t>
                            </w:r>
                            <w:r>
                              <w:br/>
                            </w:r>
                            <w:r w:rsidR="00BD3D59" w:rsidRPr="00BD3D59">
                              <w:t>Md. Anisur Rahman Rony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E85ECC" id="_x0000_s1045" type="#_x0000_t202" style="position:absolute;margin-left:-6.6pt;margin-top:235pt;width:528.6pt;height:164.7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" filled="f" stroked="f">
                <v:textbox>
                  <w:txbxContent>
                    <w:p w14:paraId="143EA3D8" w14:textId="77777777" w:rsidR="009F7D46" w:rsidRDefault="009F7D46" w:rsidP="009F7D46">
                      <w:pPr>
                        <w:spacing w:line="240" w:lineRule="auto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Declaration</w:t>
                      </w:r>
                    </w:p>
                    <w:p w14:paraId="4220530F" w14:textId="557C2BA7" w:rsidR="009F7D46" w:rsidRDefault="009F7D46" w:rsidP="009F7D46">
                      <w:pPr>
                        <w:spacing w:line="240" w:lineRule="auto"/>
                      </w:pPr>
                      <w:r w:rsidRPr="003956D6">
                        <w:t>I</w:t>
                      </w:r>
                      <w:r w:rsidR="005517C7">
                        <w:t xml:space="preserve"> a</w:t>
                      </w:r>
                      <w:r>
                        <w:t xml:space="preserve">m </w:t>
                      </w:r>
                      <w:r w:rsidR="00D666CC" w:rsidRPr="00D666CC">
                        <w:t>Md. Anisur Rahman Rony</w:t>
                      </w:r>
                      <w:r w:rsidRPr="003956D6">
                        <w:t xml:space="preserve">, hereby declare that the information contained </w:t>
                      </w:r>
                      <w:r w:rsidR="00BD3D59" w:rsidRPr="003956D6">
                        <w:t>here</w:t>
                      </w:r>
                      <w:r w:rsidR="00BD3D59">
                        <w:t>i</w:t>
                      </w:r>
                      <w:r w:rsidR="00BD3D59" w:rsidRPr="003956D6">
                        <w:t>n</w:t>
                      </w:r>
                      <w:r w:rsidRPr="003956D6">
                        <w:t xml:space="preserve"> is true and correct to the best of my knowledge and belief.</w:t>
                      </w:r>
                    </w:p>
                    <w:p w14:paraId="17A38BA6" w14:textId="77777777" w:rsidR="00281954" w:rsidRDefault="00281954" w:rsidP="009F7D46">
                      <w:pPr>
                        <w:spacing w:line="240" w:lineRule="auto"/>
                      </w:pPr>
                    </w:p>
                    <w:p w14:paraId="0686844D" w14:textId="535812FA" w:rsidR="00084240" w:rsidRDefault="00084240" w:rsidP="00934E4C">
                      <w:r>
                        <w:rPr>
                          <w:noProof/>
                        </w:rPr>
                        <w:drawing>
                          <wp:inline distT="0" distB="0" distL="0" distR="0" wp14:anchorId="5723F4D4" wp14:editId="718DF0CA">
                            <wp:extent cx="1364488" cy="349764"/>
                            <wp:effectExtent l="0" t="0" r="7620" b="0"/>
                            <wp:docPr id="253" name="Picture 25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signature.jpg"/>
                                    <pic:cNvPicPr/>
                                  </pic:nvPicPr>
                                  <pic:blipFill>
                                    <a:blip r:embed="rId3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64488" cy="34976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D79C0">
                        <w:tab/>
                      </w:r>
                      <w:r w:rsidR="00AD79C0">
                        <w:tab/>
                      </w:r>
                      <w:r w:rsidR="00AD79C0">
                        <w:tab/>
                      </w:r>
                      <w:r w:rsidR="00AD79C0">
                        <w:tab/>
                      </w:r>
                      <w:r w:rsidR="00AD79C0">
                        <w:tab/>
                      </w:r>
                      <w:r w:rsidR="00AD79C0">
                        <w:tab/>
                        <w:t xml:space="preserve">Date: </w:t>
                      </w:r>
                      <w:r w:rsidR="00645BD0">
                        <w:t>0</w:t>
                      </w:r>
                      <w:r w:rsidR="008177C6">
                        <w:t>8</w:t>
                      </w:r>
                      <w:r w:rsidR="00AD79C0">
                        <w:t>/</w:t>
                      </w:r>
                      <w:r w:rsidR="008177C6">
                        <w:t>13</w:t>
                      </w:r>
                      <w:r w:rsidR="00AD79C0">
                        <w:t>/20</w:t>
                      </w:r>
                      <w:r w:rsidR="00621F56">
                        <w:t>20</w:t>
                      </w:r>
                      <w:r>
                        <w:br/>
                      </w:r>
                      <w:r w:rsidR="00BD3D59" w:rsidRPr="00BD3D59">
                        <w:t>Md. Anisur Rahman Rony</w:t>
                      </w:r>
                      <w:r>
                        <w:tab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177C6" w:rsidRPr="00420C95">
        <w:rPr>
          <w:rFonts w:ascii="Times New Roman" w:hAnsi="Times New Roman" w:cs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086F294F" wp14:editId="7E8E1485">
                <wp:simplePos x="0" y="0"/>
                <wp:positionH relativeFrom="margin">
                  <wp:posOffset>1257300</wp:posOffset>
                </wp:positionH>
                <wp:positionV relativeFrom="paragraph">
                  <wp:posOffset>2755900</wp:posOffset>
                </wp:positionV>
                <wp:extent cx="5372100" cy="0"/>
                <wp:effectExtent l="0" t="0" r="19050" b="19050"/>
                <wp:wrapNone/>
                <wp:docPr id="241" name="Straight Connector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72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BC6581" id="Straight Connector 241" o:spid="_x0000_s1026" style="position:absolute;flip:y;z-index:251797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99pt,217pt" to="522pt,2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="008177C6" w:rsidRPr="00420C9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34016" behindDoc="0" locked="0" layoutInCell="1" allowOverlap="1" wp14:anchorId="0B4CB2CE" wp14:editId="04F5901B">
                <wp:simplePos x="0" y="0"/>
                <wp:positionH relativeFrom="margin">
                  <wp:posOffset>-99060</wp:posOffset>
                </wp:positionH>
                <wp:positionV relativeFrom="paragraph">
                  <wp:posOffset>1607820</wp:posOffset>
                </wp:positionV>
                <wp:extent cx="1009650" cy="609600"/>
                <wp:effectExtent l="0" t="0" r="0" b="0"/>
                <wp:wrapSquare wrapText="bothSides"/>
                <wp:docPr id="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9650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339297" w14:textId="44A6351E" w:rsidR="00084240" w:rsidRPr="00420C95" w:rsidRDefault="00420C95" w:rsidP="00084240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Cs w:val="24"/>
                              </w:rPr>
                            </w:pPr>
                            <w:r w:rsidRPr="00420C95">
                              <w:rPr>
                                <w:b/>
                                <w:bCs/>
                                <w:szCs w:val="24"/>
                              </w:rPr>
                              <w:t>REFERENCE</w:t>
                            </w:r>
                          </w:p>
                          <w:p w14:paraId="4D6B5291" w14:textId="5D733EF0" w:rsidR="00084240" w:rsidRPr="00420C95" w:rsidRDefault="00084240" w:rsidP="00084240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Cs w:val="24"/>
                              </w:rPr>
                            </w:pPr>
                            <w:r w:rsidRPr="00420C95">
                              <w:rPr>
                                <w:b/>
                                <w:noProof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294263EB" wp14:editId="2A050063">
                                  <wp:extent cx="162172" cy="174335"/>
                                  <wp:effectExtent l="95250" t="95250" r="85725" b="16891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Untitled-2.png"/>
                                          <pic:cNvPicPr/>
                                        </pic:nvPicPr>
                                        <pic:blipFill>
                                          <a:blip r:embed="rId3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4468" cy="198303"/>
                                          </a:xfrm>
                                          <a:prstGeom prst="roundRect">
                                            <a:avLst>
                                              <a:gd name="adj" fmla="val 4167"/>
                                            </a:avLst>
                                          </a:prstGeom>
                                          <a:solidFill>
                                            <a:srgbClr val="FFFFFF"/>
                                          </a:solidFill>
                                          <a:ln w="76200" cap="sq">
                                            <a:solidFill>
                                              <a:srgbClr val="EAEAEA"/>
                                            </a:solidFill>
                                            <a:miter lim="800000"/>
                                          </a:ln>
                                          <a:effectLst>
                                            <a:reflection blurRad="12700" stA="33000" endPos="28000" dist="5000" dir="5400000" sy="-100000" algn="bl" rotWithShape="0"/>
                                          </a:effectLst>
                                          <a:scene3d>
                                            <a:camera prst="orthographicFront"/>
                                            <a:lightRig rig="threePt" dir="t">
                                              <a:rot lat="0" lon="0" rev="2700000"/>
                                            </a:lightRig>
                                          </a:scene3d>
                                          <a:sp3d contourW="6350">
                                            <a:bevelT h="38100"/>
                                            <a:contourClr>
                                              <a:srgbClr val="C0C0C0"/>
                                            </a:contourClr>
                                          </a:sp3d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2D6FCC8" w14:textId="77777777" w:rsidR="00084240" w:rsidRPr="00420C95" w:rsidRDefault="00084240" w:rsidP="00084240">
                            <w:pPr>
                              <w:spacing w:line="240" w:lineRule="auto"/>
                              <w:rPr>
                                <w:b/>
                                <w:bCs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4CB2CE" id="_x0000_s1046" type="#_x0000_t202" style="position:absolute;margin-left:-7.8pt;margin-top:126.6pt;width:79.5pt;height:48pt;z-index:2517340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" filled="f" stroked="f">
                <v:textbox>
                  <w:txbxContent>
                    <w:p w14:paraId="6F339297" w14:textId="44A6351E" w:rsidR="00084240" w:rsidRPr="00420C95" w:rsidRDefault="00420C95" w:rsidP="00084240">
                      <w:pPr>
                        <w:spacing w:after="0" w:line="240" w:lineRule="auto"/>
                        <w:rPr>
                          <w:b/>
                          <w:bCs/>
                          <w:szCs w:val="24"/>
                        </w:rPr>
                      </w:pPr>
                      <w:r w:rsidRPr="00420C95">
                        <w:rPr>
                          <w:b/>
                          <w:bCs/>
                          <w:szCs w:val="24"/>
                        </w:rPr>
                        <w:t>REFERENCE</w:t>
                      </w:r>
                    </w:p>
                    <w:p w14:paraId="4D6B5291" w14:textId="5D733EF0" w:rsidR="00084240" w:rsidRPr="00420C95" w:rsidRDefault="00084240" w:rsidP="00084240">
                      <w:pPr>
                        <w:spacing w:after="0" w:line="240" w:lineRule="auto"/>
                        <w:rPr>
                          <w:b/>
                          <w:bCs/>
                          <w:szCs w:val="24"/>
                        </w:rPr>
                      </w:pPr>
                      <w:r w:rsidRPr="00420C95">
                        <w:rPr>
                          <w:b/>
                          <w:noProof/>
                          <w:sz w:val="28"/>
                          <w:szCs w:val="28"/>
                        </w:rPr>
                        <w:drawing>
                          <wp:inline distT="0" distB="0" distL="0" distR="0" wp14:anchorId="294263EB" wp14:editId="2A050063">
                            <wp:extent cx="162172" cy="174335"/>
                            <wp:effectExtent l="95250" t="95250" r="85725" b="16891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Untitled-2.png"/>
                                    <pic:cNvPicPr/>
                                  </pic:nvPicPr>
                                  <pic:blipFill>
                                    <a:blip r:embed="rId3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4468" cy="198303"/>
                                    </a:xfrm>
                                    <a:prstGeom prst="roundRect">
                                      <a:avLst>
                                        <a:gd name="adj" fmla="val 4167"/>
                                      </a:avLst>
                                    </a:prstGeom>
                                    <a:solidFill>
                                      <a:srgbClr val="FFFFFF"/>
                                    </a:solidFill>
                                    <a:ln w="76200" cap="sq">
                                      <a:solidFill>
                                        <a:srgbClr val="EAEAEA"/>
                                      </a:solidFill>
                                      <a:miter lim="800000"/>
                                    </a:ln>
                                    <a:effectLst>
                                      <a:reflection blurRad="12700" stA="33000" endPos="28000" dist="5000" dir="5400000" sy="-100000" algn="bl" rotWithShape="0"/>
                                    </a:effectLst>
                                    <a:scene3d>
                                      <a:camera prst="orthographicFront"/>
                                      <a:lightRig rig="threePt" dir="t">
                                        <a:rot lat="0" lon="0" rev="2700000"/>
                                      </a:lightRig>
                                    </a:scene3d>
                                    <a:sp3d contourW="6350">
                                      <a:bevelT h="38100"/>
                                      <a:contourClr>
                                        <a:srgbClr val="C0C0C0"/>
                                      </a:contourClr>
                                    </a:sp3d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2D6FCC8" w14:textId="77777777" w:rsidR="00084240" w:rsidRPr="00420C95" w:rsidRDefault="00084240" w:rsidP="00084240">
                      <w:pPr>
                        <w:spacing w:line="240" w:lineRule="auto"/>
                        <w:rPr>
                          <w:b/>
                          <w:bCs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3956D6" w:rsidRPr="00420C95" w:rsidSect="0040157A">
      <w:type w:val="continuous"/>
      <w:pgSz w:w="11909" w:h="16834" w:code="9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7A19A2" w14:textId="77777777" w:rsidR="004C407F" w:rsidRDefault="004C407F" w:rsidP="00815584">
      <w:pPr>
        <w:spacing w:after="0" w:line="240" w:lineRule="auto"/>
      </w:pPr>
      <w:r>
        <w:separator/>
      </w:r>
    </w:p>
  </w:endnote>
  <w:endnote w:type="continuationSeparator" w:id="0">
    <w:p w14:paraId="2ECA8C8F" w14:textId="77777777" w:rsidR="004C407F" w:rsidRDefault="004C407F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4CC8CF" w14:textId="77777777" w:rsidR="004C407F" w:rsidRDefault="004C407F" w:rsidP="00815584">
      <w:pPr>
        <w:spacing w:after="0" w:line="240" w:lineRule="auto"/>
      </w:pPr>
      <w:r>
        <w:separator/>
      </w:r>
    </w:p>
  </w:footnote>
  <w:footnote w:type="continuationSeparator" w:id="0">
    <w:p w14:paraId="5152129F" w14:textId="77777777" w:rsidR="004C407F" w:rsidRDefault="004C407F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18pt;height:14.4pt;visibility:visible" o:bullet="t">
        <v:imagedata r:id="rId1" o:title=""/>
      </v:shape>
    </w:pict>
  </w:numPicBullet>
  <w:numPicBullet w:numPicBulletId="1">
    <w:pict>
      <v:shape id="_x0000_i1043" type="#_x0000_t75" style="width:15pt;height:14.4pt;visibility:visible" o:bullet="t">
        <v:imagedata r:id="rId2" o:title=""/>
      </v:shape>
    </w:pict>
  </w:numPicBullet>
  <w:abstractNum w:abstractNumId="0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D7E41"/>
    <w:multiLevelType w:val="hybridMultilevel"/>
    <w:tmpl w:val="2D52E71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7D20C7"/>
    <w:multiLevelType w:val="hybridMultilevel"/>
    <w:tmpl w:val="6026F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F57EB8"/>
    <w:multiLevelType w:val="hybridMultilevel"/>
    <w:tmpl w:val="3910681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F174C0"/>
    <w:multiLevelType w:val="hybridMultilevel"/>
    <w:tmpl w:val="0C42870E"/>
    <w:lvl w:ilvl="0" w:tplc="A8B011D4">
      <w:start w:val="1"/>
      <w:numFmt w:val="bullet"/>
      <w:lvlText w:val=""/>
      <w:lvlPicBulletId w:val="0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60B81180" w:tentative="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2" w:tplc="E2209318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3" w:tplc="A68006AC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5F9C4886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5" w:tplc="BE08B70A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6" w:tplc="B39273E4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5CE2BB6C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8" w:tplc="C6346C2C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</w:abstractNum>
  <w:abstractNum w:abstractNumId="6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F27DD1"/>
    <w:multiLevelType w:val="hybridMultilevel"/>
    <w:tmpl w:val="6772E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8419D6"/>
    <w:multiLevelType w:val="hybridMultilevel"/>
    <w:tmpl w:val="C20AB32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5767C6"/>
    <w:multiLevelType w:val="hybridMultilevel"/>
    <w:tmpl w:val="C99E4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A758EB"/>
    <w:multiLevelType w:val="hybridMultilevel"/>
    <w:tmpl w:val="CBC851D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4D50F1"/>
    <w:multiLevelType w:val="hybridMultilevel"/>
    <w:tmpl w:val="F15049D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" w15:restartNumberingAfterBreak="0">
    <w:nsid w:val="6FE31E2F"/>
    <w:multiLevelType w:val="hybridMultilevel"/>
    <w:tmpl w:val="63EE2E9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780860"/>
    <w:multiLevelType w:val="hybridMultilevel"/>
    <w:tmpl w:val="F2B499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9E381A"/>
    <w:multiLevelType w:val="hybridMultilevel"/>
    <w:tmpl w:val="F050D83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6"/>
  </w:num>
  <w:num w:numId="5">
    <w:abstractNumId w:val="8"/>
  </w:num>
  <w:num w:numId="6">
    <w:abstractNumId w:val="5"/>
  </w:num>
  <w:num w:numId="7">
    <w:abstractNumId w:val="2"/>
  </w:num>
  <w:num w:numId="8">
    <w:abstractNumId w:val="16"/>
  </w:num>
  <w:num w:numId="9">
    <w:abstractNumId w:val="11"/>
  </w:num>
  <w:num w:numId="10">
    <w:abstractNumId w:val="9"/>
  </w:num>
  <w:num w:numId="11">
    <w:abstractNumId w:val="12"/>
  </w:num>
  <w:num w:numId="12">
    <w:abstractNumId w:val="3"/>
  </w:num>
  <w:num w:numId="13">
    <w:abstractNumId w:val="10"/>
  </w:num>
  <w:num w:numId="14">
    <w:abstractNumId w:val="13"/>
  </w:num>
  <w:num w:numId="15">
    <w:abstractNumId w:val="15"/>
  </w:num>
  <w:num w:numId="16">
    <w:abstractNumId w:val="14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09C6"/>
    <w:rsid w:val="00006B2B"/>
    <w:rsid w:val="000107F9"/>
    <w:rsid w:val="0001466E"/>
    <w:rsid w:val="00030587"/>
    <w:rsid w:val="00036C04"/>
    <w:rsid w:val="00046747"/>
    <w:rsid w:val="00054369"/>
    <w:rsid w:val="000725E1"/>
    <w:rsid w:val="0008034B"/>
    <w:rsid w:val="00084240"/>
    <w:rsid w:val="000901C8"/>
    <w:rsid w:val="00095754"/>
    <w:rsid w:val="000A475D"/>
    <w:rsid w:val="000A7932"/>
    <w:rsid w:val="000B5B05"/>
    <w:rsid w:val="000C7070"/>
    <w:rsid w:val="000D588A"/>
    <w:rsid w:val="000D6CEF"/>
    <w:rsid w:val="000D78DB"/>
    <w:rsid w:val="000F51E5"/>
    <w:rsid w:val="000F525F"/>
    <w:rsid w:val="000F5BC8"/>
    <w:rsid w:val="000F65A0"/>
    <w:rsid w:val="00114796"/>
    <w:rsid w:val="00122DCD"/>
    <w:rsid w:val="001306D9"/>
    <w:rsid w:val="00131C6A"/>
    <w:rsid w:val="00137751"/>
    <w:rsid w:val="00146F7E"/>
    <w:rsid w:val="00160D5D"/>
    <w:rsid w:val="00165D59"/>
    <w:rsid w:val="0016611F"/>
    <w:rsid w:val="00183C7F"/>
    <w:rsid w:val="001976E2"/>
    <w:rsid w:val="001B6783"/>
    <w:rsid w:val="001C66E5"/>
    <w:rsid w:val="001E38D5"/>
    <w:rsid w:val="001E3D18"/>
    <w:rsid w:val="00210556"/>
    <w:rsid w:val="00237510"/>
    <w:rsid w:val="00243D77"/>
    <w:rsid w:val="002506BE"/>
    <w:rsid w:val="00250E20"/>
    <w:rsid w:val="00254CF9"/>
    <w:rsid w:val="00275903"/>
    <w:rsid w:val="00276A05"/>
    <w:rsid w:val="00280FE3"/>
    <w:rsid w:val="00281954"/>
    <w:rsid w:val="00284F5A"/>
    <w:rsid w:val="00285A0F"/>
    <w:rsid w:val="00295058"/>
    <w:rsid w:val="002A5091"/>
    <w:rsid w:val="002B3DDE"/>
    <w:rsid w:val="002C0D93"/>
    <w:rsid w:val="002D1E8D"/>
    <w:rsid w:val="002D26F7"/>
    <w:rsid w:val="002D2B35"/>
    <w:rsid w:val="002D59BE"/>
    <w:rsid w:val="002E3D09"/>
    <w:rsid w:val="002E43D5"/>
    <w:rsid w:val="002E65D3"/>
    <w:rsid w:val="002F00AF"/>
    <w:rsid w:val="002F08DC"/>
    <w:rsid w:val="002F41E4"/>
    <w:rsid w:val="002F735C"/>
    <w:rsid w:val="003062F2"/>
    <w:rsid w:val="00307AAA"/>
    <w:rsid w:val="0031734C"/>
    <w:rsid w:val="003403C5"/>
    <w:rsid w:val="0034292C"/>
    <w:rsid w:val="0037581B"/>
    <w:rsid w:val="00385D96"/>
    <w:rsid w:val="00392B64"/>
    <w:rsid w:val="0039543E"/>
    <w:rsid w:val="003956D6"/>
    <w:rsid w:val="003A6F62"/>
    <w:rsid w:val="003B1FBA"/>
    <w:rsid w:val="003C03AA"/>
    <w:rsid w:val="003D2E8B"/>
    <w:rsid w:val="003E3E62"/>
    <w:rsid w:val="003F28BC"/>
    <w:rsid w:val="003F7A4F"/>
    <w:rsid w:val="003F7B36"/>
    <w:rsid w:val="003F7BE5"/>
    <w:rsid w:val="0040157A"/>
    <w:rsid w:val="00405D35"/>
    <w:rsid w:val="00407BDA"/>
    <w:rsid w:val="00416ACD"/>
    <w:rsid w:val="00420C95"/>
    <w:rsid w:val="00424C3B"/>
    <w:rsid w:val="0043005E"/>
    <w:rsid w:val="00436F8A"/>
    <w:rsid w:val="004551B5"/>
    <w:rsid w:val="00464F40"/>
    <w:rsid w:val="00483D00"/>
    <w:rsid w:val="00493337"/>
    <w:rsid w:val="00494C54"/>
    <w:rsid w:val="004A36F1"/>
    <w:rsid w:val="004A6462"/>
    <w:rsid w:val="004B0C69"/>
    <w:rsid w:val="004B2901"/>
    <w:rsid w:val="004C2FD0"/>
    <w:rsid w:val="004C345B"/>
    <w:rsid w:val="004C407F"/>
    <w:rsid w:val="004E1ADD"/>
    <w:rsid w:val="004E39F8"/>
    <w:rsid w:val="004F4C29"/>
    <w:rsid w:val="004F7FE1"/>
    <w:rsid w:val="00517B35"/>
    <w:rsid w:val="005264F6"/>
    <w:rsid w:val="0053623D"/>
    <w:rsid w:val="0053769F"/>
    <w:rsid w:val="00537782"/>
    <w:rsid w:val="005459A0"/>
    <w:rsid w:val="005517C7"/>
    <w:rsid w:val="00574AC0"/>
    <w:rsid w:val="0059094C"/>
    <w:rsid w:val="00592D04"/>
    <w:rsid w:val="005A3AF4"/>
    <w:rsid w:val="005A45B8"/>
    <w:rsid w:val="005A724B"/>
    <w:rsid w:val="005B2296"/>
    <w:rsid w:val="005B3B80"/>
    <w:rsid w:val="005B4FCB"/>
    <w:rsid w:val="005C10E8"/>
    <w:rsid w:val="005C719E"/>
    <w:rsid w:val="005D20F0"/>
    <w:rsid w:val="005E022E"/>
    <w:rsid w:val="005F1805"/>
    <w:rsid w:val="005F46A4"/>
    <w:rsid w:val="00604292"/>
    <w:rsid w:val="00606414"/>
    <w:rsid w:val="00620B3F"/>
    <w:rsid w:val="00620B7C"/>
    <w:rsid w:val="00621F56"/>
    <w:rsid w:val="00645BD0"/>
    <w:rsid w:val="00661877"/>
    <w:rsid w:val="00671100"/>
    <w:rsid w:val="0068014A"/>
    <w:rsid w:val="006801C3"/>
    <w:rsid w:val="00680FAC"/>
    <w:rsid w:val="00683673"/>
    <w:rsid w:val="0069025E"/>
    <w:rsid w:val="00695B35"/>
    <w:rsid w:val="006A4275"/>
    <w:rsid w:val="006B6D47"/>
    <w:rsid w:val="006C5761"/>
    <w:rsid w:val="006D2879"/>
    <w:rsid w:val="006D356A"/>
    <w:rsid w:val="006D56D4"/>
    <w:rsid w:val="006D5B9E"/>
    <w:rsid w:val="006D60B0"/>
    <w:rsid w:val="006F7B1E"/>
    <w:rsid w:val="00721BB2"/>
    <w:rsid w:val="0072416E"/>
    <w:rsid w:val="00724993"/>
    <w:rsid w:val="00727423"/>
    <w:rsid w:val="00786C4D"/>
    <w:rsid w:val="007C127B"/>
    <w:rsid w:val="007C56CB"/>
    <w:rsid w:val="007D6638"/>
    <w:rsid w:val="007D6B70"/>
    <w:rsid w:val="007E43D9"/>
    <w:rsid w:val="007F5A4D"/>
    <w:rsid w:val="007F5DB3"/>
    <w:rsid w:val="00811838"/>
    <w:rsid w:val="00815584"/>
    <w:rsid w:val="00815F4A"/>
    <w:rsid w:val="008177C6"/>
    <w:rsid w:val="00817B02"/>
    <w:rsid w:val="00822281"/>
    <w:rsid w:val="00822B56"/>
    <w:rsid w:val="00823054"/>
    <w:rsid w:val="00830D13"/>
    <w:rsid w:val="00834582"/>
    <w:rsid w:val="0084360A"/>
    <w:rsid w:val="00853C7A"/>
    <w:rsid w:val="00856EBC"/>
    <w:rsid w:val="00871B14"/>
    <w:rsid w:val="00896401"/>
    <w:rsid w:val="0089655A"/>
    <w:rsid w:val="008C2C9E"/>
    <w:rsid w:val="008F1FDC"/>
    <w:rsid w:val="008F205B"/>
    <w:rsid w:val="008F4105"/>
    <w:rsid w:val="00905686"/>
    <w:rsid w:val="009201F3"/>
    <w:rsid w:val="00930FB8"/>
    <w:rsid w:val="00934E4C"/>
    <w:rsid w:val="009366A7"/>
    <w:rsid w:val="00945E7C"/>
    <w:rsid w:val="00950AAE"/>
    <w:rsid w:val="00960740"/>
    <w:rsid w:val="0096617B"/>
    <w:rsid w:val="00986341"/>
    <w:rsid w:val="009903D7"/>
    <w:rsid w:val="009945C8"/>
    <w:rsid w:val="009A4159"/>
    <w:rsid w:val="009B3C18"/>
    <w:rsid w:val="009B5234"/>
    <w:rsid w:val="009C66E3"/>
    <w:rsid w:val="009D66C4"/>
    <w:rsid w:val="009E4678"/>
    <w:rsid w:val="009F7D46"/>
    <w:rsid w:val="00A14CEB"/>
    <w:rsid w:val="00A14E05"/>
    <w:rsid w:val="00A17175"/>
    <w:rsid w:val="00A42C62"/>
    <w:rsid w:val="00A4609F"/>
    <w:rsid w:val="00A46B21"/>
    <w:rsid w:val="00A7322C"/>
    <w:rsid w:val="00A8546D"/>
    <w:rsid w:val="00A8731F"/>
    <w:rsid w:val="00A90BCF"/>
    <w:rsid w:val="00AA05B0"/>
    <w:rsid w:val="00AA459B"/>
    <w:rsid w:val="00AC4EA7"/>
    <w:rsid w:val="00AC6852"/>
    <w:rsid w:val="00AC754C"/>
    <w:rsid w:val="00AD06CF"/>
    <w:rsid w:val="00AD5636"/>
    <w:rsid w:val="00AD79C0"/>
    <w:rsid w:val="00AE0C02"/>
    <w:rsid w:val="00B1055C"/>
    <w:rsid w:val="00B3156C"/>
    <w:rsid w:val="00B431B9"/>
    <w:rsid w:val="00B574D8"/>
    <w:rsid w:val="00B725C3"/>
    <w:rsid w:val="00B91D45"/>
    <w:rsid w:val="00B925EF"/>
    <w:rsid w:val="00BA0656"/>
    <w:rsid w:val="00BA0F59"/>
    <w:rsid w:val="00BA26BF"/>
    <w:rsid w:val="00BA5D53"/>
    <w:rsid w:val="00BC35A1"/>
    <w:rsid w:val="00BC70B2"/>
    <w:rsid w:val="00BD0798"/>
    <w:rsid w:val="00BD0BE0"/>
    <w:rsid w:val="00BD2435"/>
    <w:rsid w:val="00BD3D59"/>
    <w:rsid w:val="00BE7922"/>
    <w:rsid w:val="00BF4237"/>
    <w:rsid w:val="00BF5C43"/>
    <w:rsid w:val="00BF716C"/>
    <w:rsid w:val="00C03CCC"/>
    <w:rsid w:val="00C12925"/>
    <w:rsid w:val="00C21E94"/>
    <w:rsid w:val="00C244B6"/>
    <w:rsid w:val="00C27EF1"/>
    <w:rsid w:val="00C31B42"/>
    <w:rsid w:val="00C33DBD"/>
    <w:rsid w:val="00C35031"/>
    <w:rsid w:val="00C416D1"/>
    <w:rsid w:val="00C41BC1"/>
    <w:rsid w:val="00C50CFD"/>
    <w:rsid w:val="00C63EDC"/>
    <w:rsid w:val="00C748B6"/>
    <w:rsid w:val="00C77421"/>
    <w:rsid w:val="00C8085B"/>
    <w:rsid w:val="00C81169"/>
    <w:rsid w:val="00CA49AC"/>
    <w:rsid w:val="00CC1C1A"/>
    <w:rsid w:val="00CC314C"/>
    <w:rsid w:val="00CD1AD6"/>
    <w:rsid w:val="00CD28B2"/>
    <w:rsid w:val="00CD517A"/>
    <w:rsid w:val="00CE08B3"/>
    <w:rsid w:val="00CF2BC3"/>
    <w:rsid w:val="00D12E94"/>
    <w:rsid w:val="00D177A7"/>
    <w:rsid w:val="00D23BBE"/>
    <w:rsid w:val="00D4389F"/>
    <w:rsid w:val="00D523D6"/>
    <w:rsid w:val="00D666CC"/>
    <w:rsid w:val="00D845CF"/>
    <w:rsid w:val="00DA0501"/>
    <w:rsid w:val="00DA061B"/>
    <w:rsid w:val="00DA5E0F"/>
    <w:rsid w:val="00DC3D46"/>
    <w:rsid w:val="00DC5B35"/>
    <w:rsid w:val="00DD2C53"/>
    <w:rsid w:val="00DD4441"/>
    <w:rsid w:val="00DF6B8F"/>
    <w:rsid w:val="00E072E3"/>
    <w:rsid w:val="00E12F0D"/>
    <w:rsid w:val="00E25D82"/>
    <w:rsid w:val="00E33003"/>
    <w:rsid w:val="00E40093"/>
    <w:rsid w:val="00E463D1"/>
    <w:rsid w:val="00E73A3B"/>
    <w:rsid w:val="00E73D55"/>
    <w:rsid w:val="00E771A0"/>
    <w:rsid w:val="00E875A8"/>
    <w:rsid w:val="00ED76C8"/>
    <w:rsid w:val="00EE5BF1"/>
    <w:rsid w:val="00F0349F"/>
    <w:rsid w:val="00F04532"/>
    <w:rsid w:val="00F153E3"/>
    <w:rsid w:val="00F17CA5"/>
    <w:rsid w:val="00F23F26"/>
    <w:rsid w:val="00F2479F"/>
    <w:rsid w:val="00F35DD4"/>
    <w:rsid w:val="00F51DDB"/>
    <w:rsid w:val="00F52524"/>
    <w:rsid w:val="00F640D3"/>
    <w:rsid w:val="00F67134"/>
    <w:rsid w:val="00F710E2"/>
    <w:rsid w:val="00F7468E"/>
    <w:rsid w:val="00F863C7"/>
    <w:rsid w:val="00F94F88"/>
    <w:rsid w:val="00F95591"/>
    <w:rsid w:val="00FB5545"/>
    <w:rsid w:val="00FD0F84"/>
    <w:rsid w:val="00FE5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6804F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483D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D0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B5234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E463D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0656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17CA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4389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mdanisurrahmanrony" TargetMode="External"/><Relationship Id="rId18" Type="http://schemas.openxmlformats.org/officeDocument/2006/relationships/image" Target="media/image7.png"/><Relationship Id="rId26" Type="http://schemas.openxmlformats.org/officeDocument/2006/relationships/image" Target="media/image120.png"/><Relationship Id="rId39" Type="http://schemas.openxmlformats.org/officeDocument/2006/relationships/fontTable" Target="fontTable.xml"/><Relationship Id="rId21" Type="http://schemas.openxmlformats.org/officeDocument/2006/relationships/image" Target="media/image10.png"/><Relationship Id="rId34" Type="http://schemas.openxmlformats.org/officeDocument/2006/relationships/image" Target="media/image150.png"/><Relationship Id="rId7" Type="http://schemas.openxmlformats.org/officeDocument/2006/relationships/endnotes" Target="endnotes.xml"/><Relationship Id="rId12" Type="http://schemas.openxmlformats.org/officeDocument/2006/relationships/hyperlink" Target="https://mdanisurrahmanrony.github.io/ronyportfolio/" TargetMode="External"/><Relationship Id="rId17" Type="http://schemas.openxmlformats.org/officeDocument/2006/relationships/hyperlink" Target="https://www.linkedin.com/in/md-anisur-rahman-rony-718a14144/" TargetMode="External"/><Relationship Id="rId25" Type="http://schemas.openxmlformats.org/officeDocument/2006/relationships/image" Target="media/image12.png"/><Relationship Id="rId33" Type="http://schemas.openxmlformats.org/officeDocument/2006/relationships/image" Target="media/image15.png"/><Relationship Id="rId38" Type="http://schemas.openxmlformats.org/officeDocument/2006/relationships/image" Target="media/image170.png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d-anisur-rahman-rony-718a14144/" TargetMode="External"/><Relationship Id="rId20" Type="http://schemas.openxmlformats.org/officeDocument/2006/relationships/image" Target="media/image9.jpeg"/><Relationship Id="rId29" Type="http://schemas.openxmlformats.org/officeDocument/2006/relationships/hyperlink" Target="mailto:arefin.sayedul@buft.edu.b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danisurrahmanrony.github.io/ronyportfolio/" TargetMode="External"/><Relationship Id="rId24" Type="http://schemas.openxmlformats.org/officeDocument/2006/relationships/image" Target="media/image110.png"/><Relationship Id="rId32" Type="http://schemas.openxmlformats.org/officeDocument/2006/relationships/image" Target="media/image140.png"/><Relationship Id="rId37" Type="http://schemas.openxmlformats.org/officeDocument/2006/relationships/image" Target="media/image17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1.png"/><Relationship Id="rId28" Type="http://schemas.openxmlformats.org/officeDocument/2006/relationships/image" Target="media/image130.png"/><Relationship Id="rId36" Type="http://schemas.openxmlformats.org/officeDocument/2006/relationships/image" Target="media/image160.jpeg"/><Relationship Id="rId10" Type="http://schemas.openxmlformats.org/officeDocument/2006/relationships/image" Target="media/image5.png"/><Relationship Id="rId19" Type="http://schemas.openxmlformats.org/officeDocument/2006/relationships/image" Target="media/image8.png"/><Relationship Id="rId31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s://github.com/mdanisurrahmanrony" TargetMode="External"/><Relationship Id="rId22" Type="http://schemas.openxmlformats.org/officeDocument/2006/relationships/image" Target="media/image100.png"/><Relationship Id="rId27" Type="http://schemas.openxmlformats.org/officeDocument/2006/relationships/image" Target="media/image13.png"/><Relationship Id="rId30" Type="http://schemas.openxmlformats.org/officeDocument/2006/relationships/hyperlink" Target="mailto:arefin.sayedul@buft.edu.bd" TargetMode="External"/><Relationship Id="rId35" Type="http://schemas.openxmlformats.org/officeDocument/2006/relationships/image" Target="media/image16.jpeg"/><Relationship Id="rId8" Type="http://schemas.openxmlformats.org/officeDocument/2006/relationships/image" Target="media/image3.png"/><Relationship Id="rId3" Type="http://schemas.openxmlformats.org/officeDocument/2006/relationships/styles" Target="style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B37AA4-B2F0-4700-A7B8-7F211BBF6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2-22T17:49:00Z</dcterms:created>
  <dcterms:modified xsi:type="dcterms:W3CDTF">2020-08-17T15:06:00Z</dcterms:modified>
</cp:coreProperties>
</file>